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bookmarkStart w:id="1" w:name="_GoBack"/>
      <w:bookmarkEnd w:id="1"/>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401416E7" w:rsidR="00495EFB" w:rsidRPr="00495EFB" w:rsidRDefault="00495EFB" w:rsidP="00495EFB">
      <w:pPr>
        <w:rPr>
          <w:lang w:eastAsia="en-US"/>
        </w:rPr>
      </w:pPr>
      <w:r>
        <w:rPr>
          <w:noProof/>
          <w:sz w:val="40"/>
          <w:szCs w:val="40"/>
        </w:rPr>
        <mc:AlternateContent>
          <mc:Choice Requires="wps">
            <w:drawing>
              <wp:anchor distT="0" distB="0" distL="114300" distR="114300" simplePos="0" relativeHeight="251659264" behindDoc="1" locked="0" layoutInCell="1" allowOverlap="1" wp14:anchorId="17E3CFEC" wp14:editId="042B0100">
                <wp:simplePos x="0" y="0"/>
                <wp:positionH relativeFrom="column">
                  <wp:posOffset>-890337</wp:posOffset>
                </wp:positionH>
                <wp:positionV relativeFrom="paragraph">
                  <wp:posOffset>195212</wp:posOffset>
                </wp:positionV>
                <wp:extent cx="7522210" cy="4525779"/>
                <wp:effectExtent l="0" t="0" r="21590" b="27305"/>
                <wp:wrapNone/>
                <wp:docPr id="2" name="Rectangle 2"/>
                <wp:cNvGraphicFramePr/>
                <a:graphic xmlns:a="http://schemas.openxmlformats.org/drawingml/2006/main">
                  <a:graphicData uri="http://schemas.microsoft.com/office/word/2010/wordprocessingShape">
                    <wps:wsp>
                      <wps:cNvSpPr/>
                      <wps:spPr>
                        <a:xfrm>
                          <a:off x="0" y="0"/>
                          <a:ext cx="7522210" cy="4525779"/>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70753B" id="Rectangle 2" o:spid="_x0000_s1026" style="position:absolute;margin-left:-70.1pt;margin-top:15.35pt;width:592.3pt;height:356.3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" fillcolor="#afe084" strokecolor="#794908 [1604]" strokeweight="1pt"/>
            </w:pict>
          </mc:Fallback>
        </mc:AlternateContent>
      </w:r>
    </w:p>
    <w:p w14:paraId="49D86A7A" w14:textId="4DD80C67" w:rsidR="00B64B36" w:rsidRPr="00B64B36" w:rsidRDefault="00B64B36" w:rsidP="00B64B36">
      <w:pPr>
        <w:jc w:val="center"/>
        <w:rPr>
          <w:sz w:val="40"/>
          <w:szCs w:val="40"/>
        </w:rPr>
      </w:pPr>
    </w:p>
    <w:p w14:paraId="12E1FE80" w14:textId="77777777" w:rsidR="00495EFB" w:rsidRDefault="00495EFB" w:rsidP="00B64B36">
      <w:pPr>
        <w:jc w:val="center"/>
        <w:rPr>
          <w:b/>
          <w:bCs/>
          <w:sz w:val="36"/>
          <w:szCs w:val="36"/>
        </w:rPr>
      </w:pPr>
    </w:p>
    <w:p w14:paraId="5F62B0A5" w14:textId="77777777" w:rsidR="00495EFB" w:rsidRDefault="00495EFB" w:rsidP="00B64B36">
      <w:pPr>
        <w:jc w:val="center"/>
        <w:rPr>
          <w:b/>
          <w:bCs/>
          <w:sz w:val="36"/>
          <w:szCs w:val="36"/>
        </w:rPr>
      </w:pPr>
    </w:p>
    <w:p w14:paraId="75D4D949" w14:textId="02ED29A1" w:rsidR="00B64B36" w:rsidRPr="007B1B54" w:rsidRDefault="00E57B8B" w:rsidP="00B64B36">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B64B36">
      <w:pPr>
        <w:jc w:val="center"/>
        <w:rPr>
          <w:b/>
          <w:bCs/>
          <w:color w:val="auto"/>
          <w:sz w:val="36"/>
          <w:szCs w:val="36"/>
        </w:rPr>
      </w:pPr>
      <w:r w:rsidRPr="007B1B54">
        <w:rPr>
          <w:b/>
          <w:bCs/>
          <w:color w:val="auto"/>
          <w:sz w:val="36"/>
          <w:szCs w:val="36"/>
        </w:rPr>
        <w:t xml:space="preserve">Daria </w:t>
      </w:r>
      <w:proofErr w:type="spellStart"/>
      <w:r w:rsidRPr="007B1B54">
        <w:rPr>
          <w:b/>
          <w:bCs/>
          <w:color w:val="auto"/>
          <w:sz w:val="36"/>
          <w:szCs w:val="36"/>
        </w:rPr>
        <w:t>Sukonnova</w:t>
      </w:r>
      <w:proofErr w:type="spellEnd"/>
    </w:p>
    <w:p w14:paraId="1DBEF8C4" w14:textId="1A3A1E77" w:rsidR="00E57B8B" w:rsidRPr="007B1B54" w:rsidRDefault="00E57B8B" w:rsidP="00B64B36">
      <w:pPr>
        <w:jc w:val="center"/>
        <w:rPr>
          <w:b/>
          <w:bCs/>
          <w:color w:val="auto"/>
          <w:sz w:val="36"/>
          <w:szCs w:val="36"/>
        </w:rPr>
      </w:pPr>
      <w:r w:rsidRPr="007B1B54">
        <w:rPr>
          <w:b/>
          <w:bCs/>
          <w:color w:val="auto"/>
          <w:sz w:val="36"/>
          <w:szCs w:val="36"/>
        </w:rPr>
        <w:t>Shane Thacker</w:t>
      </w:r>
    </w:p>
    <w:p w14:paraId="23B30DDB" w14:textId="792229EB" w:rsidR="00E57B8B" w:rsidRPr="007B1B54" w:rsidRDefault="00FD4D0A" w:rsidP="00FD4D0A">
      <w:pPr>
        <w:tabs>
          <w:tab w:val="center" w:pos="4513"/>
          <w:tab w:val="left" w:pos="7517"/>
        </w:tabs>
        <w:rPr>
          <w:b/>
          <w:bCs/>
          <w:color w:val="auto"/>
          <w:sz w:val="36"/>
          <w:szCs w:val="36"/>
        </w:rPr>
      </w:pPr>
      <w:r w:rsidRPr="007B1B54">
        <w:rPr>
          <w:b/>
          <w:bCs/>
          <w:color w:val="auto"/>
          <w:sz w:val="36"/>
          <w:szCs w:val="36"/>
        </w:rPr>
        <w:tab/>
      </w:r>
      <w:r w:rsidR="00E57B8B" w:rsidRPr="007B1B54">
        <w:rPr>
          <w:b/>
          <w:bCs/>
          <w:color w:val="auto"/>
          <w:sz w:val="36"/>
          <w:szCs w:val="36"/>
        </w:rPr>
        <w:t xml:space="preserve">Jeremy </w:t>
      </w:r>
      <w:proofErr w:type="spellStart"/>
      <w:r w:rsidR="00E57B8B" w:rsidRPr="007B1B54">
        <w:rPr>
          <w:b/>
          <w:bCs/>
          <w:color w:val="auto"/>
          <w:sz w:val="36"/>
          <w:szCs w:val="36"/>
        </w:rPr>
        <w:t>Naupay</w:t>
      </w:r>
      <w:proofErr w:type="spellEnd"/>
      <w:r w:rsidRPr="007B1B54">
        <w:rPr>
          <w:b/>
          <w:bCs/>
          <w:color w:val="auto"/>
          <w:sz w:val="36"/>
          <w:szCs w:val="36"/>
        </w:rPr>
        <w:tab/>
      </w:r>
    </w:p>
    <w:p w14:paraId="63E4F8A5" w14:textId="74496E29" w:rsidR="00E57B8B" w:rsidRPr="00CE75E1" w:rsidRDefault="00E57B8B" w:rsidP="00B64B36">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1FFF2E99" w:rsidR="00B64B36" w:rsidRPr="007B1B54" w:rsidRDefault="00495EFB" w:rsidP="00B64B36">
      <w:pPr>
        <w:jc w:val="center"/>
        <w:rPr>
          <w:b/>
          <w:bCs/>
          <w:color w:val="auto"/>
          <w:sz w:val="36"/>
          <w:szCs w:val="36"/>
        </w:rPr>
      </w:pPr>
      <w:r w:rsidRPr="007B1B54">
        <w:rPr>
          <w:b/>
          <w:bCs/>
          <w:color w:val="auto"/>
          <w:sz w:val="36"/>
          <w:szCs w:val="36"/>
        </w:rPr>
        <w:t>&lt;Insert Date&gt;</w:t>
      </w:r>
      <w:r w:rsidR="00E57B8B" w:rsidRPr="007B1B54">
        <w:rPr>
          <w:b/>
          <w:bCs/>
          <w:color w:val="auto"/>
          <w:sz w:val="36"/>
          <w:szCs w:val="36"/>
        </w:rPr>
        <w:t>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b w:val="0"/>
          <w:color w:val="auto"/>
          <w:sz w:val="22"/>
          <w:szCs w:val="24"/>
          <w:lang w:eastAsia="en-AU"/>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7B1B54">
          <w:pPr>
            <w:pStyle w:val="Heading2"/>
            <w:rPr>
              <w:rStyle w:val="Heading1Char"/>
            </w:rPr>
          </w:pPr>
          <w:r w:rsidRPr="007B1B54">
            <w:rPr>
              <w:rStyle w:val="Heading1Char"/>
            </w:rPr>
            <w:t>Contents</w:t>
          </w:r>
        </w:p>
        <w:p w14:paraId="00A4226B" w14:textId="542120F0" w:rsidR="00E9097A"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800957" w:history="1">
            <w:r w:rsidR="00E9097A" w:rsidRPr="00EA1F44">
              <w:rPr>
                <w:rStyle w:val="Hyperlink"/>
                <w:noProof/>
              </w:rPr>
              <w:t>Introduction</w:t>
            </w:r>
            <w:r w:rsidR="00E9097A">
              <w:rPr>
                <w:noProof/>
                <w:webHidden/>
              </w:rPr>
              <w:tab/>
            </w:r>
            <w:r w:rsidR="00E9097A">
              <w:rPr>
                <w:noProof/>
                <w:webHidden/>
              </w:rPr>
              <w:fldChar w:fldCharType="begin"/>
            </w:r>
            <w:r w:rsidR="00E9097A">
              <w:rPr>
                <w:noProof/>
                <w:webHidden/>
              </w:rPr>
              <w:instrText xml:space="preserve"> PAGEREF _Toc29800957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33C905A4" w14:textId="31935675" w:rsidR="00E9097A" w:rsidRDefault="00720B67">
          <w:pPr>
            <w:pStyle w:val="TOC1"/>
            <w:tabs>
              <w:tab w:val="right" w:leader="dot" w:pos="9016"/>
            </w:tabs>
            <w:rPr>
              <w:rFonts w:asciiTheme="minorHAnsi" w:eastAsiaTheme="minorEastAsia" w:hAnsiTheme="minorHAnsi"/>
              <w:noProof/>
              <w:lang w:eastAsia="en-AU"/>
            </w:rPr>
          </w:pPr>
          <w:hyperlink w:anchor="_Toc29800958" w:history="1">
            <w:r w:rsidR="00E9097A" w:rsidRPr="00EA1F44">
              <w:rPr>
                <w:rStyle w:val="Hyperlink"/>
                <w:noProof/>
              </w:rPr>
              <w:t>Team Profile</w:t>
            </w:r>
            <w:r w:rsidR="00E9097A">
              <w:rPr>
                <w:noProof/>
                <w:webHidden/>
              </w:rPr>
              <w:tab/>
            </w:r>
            <w:r w:rsidR="00E9097A">
              <w:rPr>
                <w:noProof/>
                <w:webHidden/>
              </w:rPr>
              <w:fldChar w:fldCharType="begin"/>
            </w:r>
            <w:r w:rsidR="00E9097A">
              <w:rPr>
                <w:noProof/>
                <w:webHidden/>
              </w:rPr>
              <w:instrText xml:space="preserve"> PAGEREF _Toc29800958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1EA22D8" w14:textId="471ACB1E" w:rsidR="00E9097A" w:rsidRDefault="00720B67">
          <w:pPr>
            <w:pStyle w:val="TOC2"/>
            <w:tabs>
              <w:tab w:val="right" w:leader="dot" w:pos="9016"/>
            </w:tabs>
            <w:rPr>
              <w:rFonts w:asciiTheme="minorHAnsi" w:eastAsiaTheme="minorEastAsia" w:hAnsiTheme="minorHAnsi"/>
              <w:noProof/>
              <w:lang w:eastAsia="en-AU"/>
            </w:rPr>
          </w:pPr>
          <w:hyperlink w:anchor="_Toc29800959" w:history="1">
            <w:r w:rsidR="00E9097A" w:rsidRPr="00EA1F44">
              <w:rPr>
                <w:rStyle w:val="Hyperlink"/>
                <w:noProof/>
              </w:rPr>
              <w:t>Team Name</w:t>
            </w:r>
            <w:r w:rsidR="00E9097A">
              <w:rPr>
                <w:noProof/>
                <w:webHidden/>
              </w:rPr>
              <w:tab/>
            </w:r>
            <w:r w:rsidR="00E9097A">
              <w:rPr>
                <w:noProof/>
                <w:webHidden/>
              </w:rPr>
              <w:fldChar w:fldCharType="begin"/>
            </w:r>
            <w:r w:rsidR="00E9097A">
              <w:rPr>
                <w:noProof/>
                <w:webHidden/>
              </w:rPr>
              <w:instrText xml:space="preserve"> PAGEREF _Toc29800959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E479BA3" w14:textId="0E67445C" w:rsidR="00E9097A" w:rsidRDefault="00720B67">
          <w:pPr>
            <w:pStyle w:val="TOC2"/>
            <w:tabs>
              <w:tab w:val="right" w:leader="dot" w:pos="9016"/>
            </w:tabs>
            <w:rPr>
              <w:rFonts w:asciiTheme="minorHAnsi" w:eastAsiaTheme="minorEastAsia" w:hAnsiTheme="minorHAnsi"/>
              <w:noProof/>
              <w:lang w:eastAsia="en-AU"/>
            </w:rPr>
          </w:pPr>
          <w:hyperlink w:anchor="_Toc29800960" w:history="1">
            <w:r w:rsidR="00E9097A" w:rsidRPr="00EA1F44">
              <w:rPr>
                <w:rStyle w:val="Hyperlink"/>
                <w:noProof/>
              </w:rPr>
              <w:t>Personal Information</w:t>
            </w:r>
            <w:r w:rsidR="00E9097A">
              <w:rPr>
                <w:noProof/>
                <w:webHidden/>
              </w:rPr>
              <w:tab/>
            </w:r>
            <w:r w:rsidR="00E9097A">
              <w:rPr>
                <w:noProof/>
                <w:webHidden/>
              </w:rPr>
              <w:fldChar w:fldCharType="begin"/>
            </w:r>
            <w:r w:rsidR="00E9097A">
              <w:rPr>
                <w:noProof/>
                <w:webHidden/>
              </w:rPr>
              <w:instrText xml:space="preserve"> PAGEREF _Toc29800960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2C2A923C" w14:textId="1C13153E" w:rsidR="00E9097A" w:rsidRDefault="00720B67">
          <w:pPr>
            <w:pStyle w:val="TOC2"/>
            <w:tabs>
              <w:tab w:val="right" w:leader="dot" w:pos="9016"/>
            </w:tabs>
            <w:rPr>
              <w:rFonts w:asciiTheme="minorHAnsi" w:eastAsiaTheme="minorEastAsia" w:hAnsiTheme="minorHAnsi"/>
              <w:noProof/>
              <w:lang w:eastAsia="en-AU"/>
            </w:rPr>
          </w:pPr>
          <w:hyperlink w:anchor="_Toc29800961" w:history="1">
            <w:r w:rsidR="00E9097A" w:rsidRPr="00EA1F44">
              <w:rPr>
                <w:rStyle w:val="Hyperlink"/>
                <w:noProof/>
              </w:rPr>
              <w:t>Group Processes</w:t>
            </w:r>
            <w:r w:rsidR="00E9097A">
              <w:rPr>
                <w:noProof/>
                <w:webHidden/>
              </w:rPr>
              <w:tab/>
            </w:r>
            <w:r w:rsidR="00E9097A">
              <w:rPr>
                <w:noProof/>
                <w:webHidden/>
              </w:rPr>
              <w:fldChar w:fldCharType="begin"/>
            </w:r>
            <w:r w:rsidR="00E9097A">
              <w:rPr>
                <w:noProof/>
                <w:webHidden/>
              </w:rPr>
              <w:instrText xml:space="preserve"> PAGEREF _Toc29800961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7838CF5A" w14:textId="4B395F7F" w:rsidR="00E9097A" w:rsidRDefault="00720B67">
          <w:pPr>
            <w:pStyle w:val="TOC2"/>
            <w:tabs>
              <w:tab w:val="right" w:leader="dot" w:pos="9016"/>
            </w:tabs>
            <w:rPr>
              <w:rFonts w:asciiTheme="minorHAnsi" w:eastAsiaTheme="minorEastAsia" w:hAnsiTheme="minorHAnsi"/>
              <w:noProof/>
              <w:lang w:eastAsia="en-AU"/>
            </w:rPr>
          </w:pPr>
          <w:hyperlink w:anchor="_Toc29800962" w:history="1">
            <w:r w:rsidR="00E9097A" w:rsidRPr="00EA1F44">
              <w:rPr>
                <w:rStyle w:val="Hyperlink"/>
                <w:noProof/>
              </w:rPr>
              <w:t>Career Plans</w:t>
            </w:r>
            <w:r w:rsidR="00E9097A">
              <w:rPr>
                <w:noProof/>
                <w:webHidden/>
              </w:rPr>
              <w:tab/>
            </w:r>
            <w:r w:rsidR="00E9097A">
              <w:rPr>
                <w:noProof/>
                <w:webHidden/>
              </w:rPr>
              <w:fldChar w:fldCharType="begin"/>
            </w:r>
            <w:r w:rsidR="00E9097A">
              <w:rPr>
                <w:noProof/>
                <w:webHidden/>
              </w:rPr>
              <w:instrText xml:space="preserve"> PAGEREF _Toc29800962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36779B71" w14:textId="6B6F0084" w:rsidR="00E9097A" w:rsidRDefault="00720B67">
          <w:pPr>
            <w:pStyle w:val="TOC2"/>
            <w:tabs>
              <w:tab w:val="right" w:leader="dot" w:pos="9016"/>
            </w:tabs>
            <w:rPr>
              <w:rFonts w:asciiTheme="minorHAnsi" w:eastAsiaTheme="minorEastAsia" w:hAnsiTheme="minorHAnsi"/>
              <w:noProof/>
              <w:lang w:eastAsia="en-AU"/>
            </w:rPr>
          </w:pPr>
          <w:hyperlink w:anchor="_Toc29800963" w:history="1">
            <w:r w:rsidR="00E9097A" w:rsidRPr="00EA1F44">
              <w:rPr>
                <w:rStyle w:val="Hyperlink"/>
                <w:noProof/>
              </w:rPr>
              <w:t>Tools</w:t>
            </w:r>
            <w:r w:rsidR="00E9097A">
              <w:rPr>
                <w:noProof/>
                <w:webHidden/>
              </w:rPr>
              <w:tab/>
            </w:r>
            <w:r w:rsidR="00E9097A">
              <w:rPr>
                <w:noProof/>
                <w:webHidden/>
              </w:rPr>
              <w:fldChar w:fldCharType="begin"/>
            </w:r>
            <w:r w:rsidR="00E9097A">
              <w:rPr>
                <w:noProof/>
                <w:webHidden/>
              </w:rPr>
              <w:instrText xml:space="preserve"> PAGEREF _Toc29800963 \h </w:instrText>
            </w:r>
            <w:r w:rsidR="00E9097A">
              <w:rPr>
                <w:noProof/>
                <w:webHidden/>
              </w:rPr>
            </w:r>
            <w:r w:rsidR="00E9097A">
              <w:rPr>
                <w:noProof/>
                <w:webHidden/>
              </w:rPr>
              <w:fldChar w:fldCharType="separate"/>
            </w:r>
            <w:r w:rsidR="00E9097A">
              <w:rPr>
                <w:noProof/>
                <w:webHidden/>
              </w:rPr>
              <w:t>6</w:t>
            </w:r>
            <w:r w:rsidR="00E9097A">
              <w:rPr>
                <w:noProof/>
                <w:webHidden/>
              </w:rPr>
              <w:fldChar w:fldCharType="end"/>
            </w:r>
          </w:hyperlink>
        </w:p>
        <w:p w14:paraId="25931FAF" w14:textId="438D78CC" w:rsidR="00E9097A" w:rsidRDefault="00720B67">
          <w:pPr>
            <w:pStyle w:val="TOC1"/>
            <w:tabs>
              <w:tab w:val="right" w:leader="dot" w:pos="9016"/>
            </w:tabs>
            <w:rPr>
              <w:rFonts w:asciiTheme="minorHAnsi" w:eastAsiaTheme="minorEastAsia" w:hAnsiTheme="minorHAnsi"/>
              <w:noProof/>
              <w:lang w:eastAsia="en-AU"/>
            </w:rPr>
          </w:pPr>
          <w:hyperlink w:anchor="_Toc29800964" w:history="1">
            <w:r w:rsidR="00E9097A" w:rsidRPr="00EA1F44">
              <w:rPr>
                <w:rStyle w:val="Hyperlink"/>
                <w:noProof/>
              </w:rPr>
              <w:t>Project Description</w:t>
            </w:r>
            <w:r w:rsidR="00E9097A">
              <w:rPr>
                <w:noProof/>
                <w:webHidden/>
              </w:rPr>
              <w:tab/>
            </w:r>
            <w:r w:rsidR="00E9097A">
              <w:rPr>
                <w:noProof/>
                <w:webHidden/>
              </w:rPr>
              <w:fldChar w:fldCharType="begin"/>
            </w:r>
            <w:r w:rsidR="00E9097A">
              <w:rPr>
                <w:noProof/>
                <w:webHidden/>
              </w:rPr>
              <w:instrText xml:space="preserve"> PAGEREF _Toc2980096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8334A0E" w14:textId="6F3EA2DB" w:rsidR="00E9097A" w:rsidRDefault="00720B67">
          <w:pPr>
            <w:pStyle w:val="TOC2"/>
            <w:tabs>
              <w:tab w:val="right" w:leader="dot" w:pos="9016"/>
            </w:tabs>
            <w:rPr>
              <w:rFonts w:asciiTheme="minorHAnsi" w:eastAsiaTheme="minorEastAsia" w:hAnsiTheme="minorHAnsi"/>
              <w:noProof/>
              <w:lang w:eastAsia="en-AU"/>
            </w:rPr>
          </w:pPr>
          <w:hyperlink w:anchor="_Toc29800965" w:history="1">
            <w:r w:rsidR="00E9097A" w:rsidRPr="00EA1F44">
              <w:rPr>
                <w:rStyle w:val="Hyperlink"/>
                <w:noProof/>
              </w:rPr>
              <w:t>Overview</w:t>
            </w:r>
            <w:r w:rsidR="00E9097A">
              <w:rPr>
                <w:noProof/>
                <w:webHidden/>
              </w:rPr>
              <w:tab/>
            </w:r>
            <w:r w:rsidR="00E9097A">
              <w:rPr>
                <w:noProof/>
                <w:webHidden/>
              </w:rPr>
              <w:fldChar w:fldCharType="begin"/>
            </w:r>
            <w:r w:rsidR="00E9097A">
              <w:rPr>
                <w:noProof/>
                <w:webHidden/>
              </w:rPr>
              <w:instrText xml:space="preserve"> PAGEREF _Toc2980096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2ACA786" w14:textId="6927624A" w:rsidR="00E9097A" w:rsidRDefault="00720B67">
          <w:pPr>
            <w:pStyle w:val="TOC3"/>
            <w:tabs>
              <w:tab w:val="right" w:leader="dot" w:pos="9016"/>
            </w:tabs>
            <w:rPr>
              <w:rFonts w:asciiTheme="minorHAnsi" w:eastAsiaTheme="minorEastAsia" w:hAnsiTheme="minorHAnsi"/>
              <w:noProof/>
              <w:lang w:eastAsia="en-AU"/>
            </w:rPr>
          </w:pPr>
          <w:hyperlink w:anchor="_Toc29800966" w:history="1">
            <w:r w:rsidR="00E9097A" w:rsidRPr="00EA1F44">
              <w:rPr>
                <w:rStyle w:val="Hyperlink"/>
                <w:noProof/>
              </w:rPr>
              <w:t>Topic</w:t>
            </w:r>
            <w:r w:rsidR="00E9097A">
              <w:rPr>
                <w:noProof/>
                <w:webHidden/>
              </w:rPr>
              <w:tab/>
            </w:r>
            <w:r w:rsidR="00E9097A">
              <w:rPr>
                <w:noProof/>
                <w:webHidden/>
              </w:rPr>
              <w:fldChar w:fldCharType="begin"/>
            </w:r>
            <w:r w:rsidR="00E9097A">
              <w:rPr>
                <w:noProof/>
                <w:webHidden/>
              </w:rPr>
              <w:instrText xml:space="preserve"> PAGEREF _Toc2980096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4A36824" w14:textId="4A04517A" w:rsidR="00E9097A" w:rsidRDefault="00720B67">
          <w:pPr>
            <w:pStyle w:val="TOC3"/>
            <w:tabs>
              <w:tab w:val="right" w:leader="dot" w:pos="9016"/>
            </w:tabs>
            <w:rPr>
              <w:rFonts w:asciiTheme="minorHAnsi" w:eastAsiaTheme="minorEastAsia" w:hAnsiTheme="minorHAnsi"/>
              <w:noProof/>
              <w:lang w:eastAsia="en-AU"/>
            </w:rPr>
          </w:pPr>
          <w:hyperlink w:anchor="_Toc29800967" w:history="1">
            <w:r w:rsidR="00E9097A" w:rsidRPr="00EA1F44">
              <w:rPr>
                <w:rStyle w:val="Hyperlink"/>
                <w:noProof/>
              </w:rPr>
              <w:t>Motivation</w:t>
            </w:r>
            <w:r w:rsidR="00E9097A">
              <w:rPr>
                <w:noProof/>
                <w:webHidden/>
              </w:rPr>
              <w:tab/>
            </w:r>
            <w:r w:rsidR="00E9097A">
              <w:rPr>
                <w:noProof/>
                <w:webHidden/>
              </w:rPr>
              <w:fldChar w:fldCharType="begin"/>
            </w:r>
            <w:r w:rsidR="00E9097A">
              <w:rPr>
                <w:noProof/>
                <w:webHidden/>
              </w:rPr>
              <w:instrText xml:space="preserve"> PAGEREF _Toc29800967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BDF0A37" w14:textId="18121322" w:rsidR="00E9097A" w:rsidRDefault="00720B67">
          <w:pPr>
            <w:pStyle w:val="TOC3"/>
            <w:tabs>
              <w:tab w:val="right" w:leader="dot" w:pos="9016"/>
            </w:tabs>
            <w:rPr>
              <w:rFonts w:asciiTheme="minorHAnsi" w:eastAsiaTheme="minorEastAsia" w:hAnsiTheme="minorHAnsi"/>
              <w:noProof/>
              <w:lang w:eastAsia="en-AU"/>
            </w:rPr>
          </w:pPr>
          <w:hyperlink w:anchor="_Toc29800968" w:history="1">
            <w:r w:rsidR="00E9097A" w:rsidRPr="00EA1F44">
              <w:rPr>
                <w:rStyle w:val="Hyperlink"/>
                <w:noProof/>
              </w:rPr>
              <w:t>Landscape</w:t>
            </w:r>
            <w:r w:rsidR="00E9097A">
              <w:rPr>
                <w:noProof/>
                <w:webHidden/>
              </w:rPr>
              <w:tab/>
            </w:r>
            <w:r w:rsidR="00E9097A">
              <w:rPr>
                <w:noProof/>
                <w:webHidden/>
              </w:rPr>
              <w:fldChar w:fldCharType="begin"/>
            </w:r>
            <w:r w:rsidR="00E9097A">
              <w:rPr>
                <w:noProof/>
                <w:webHidden/>
              </w:rPr>
              <w:instrText xml:space="preserve"> PAGEREF _Toc29800968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697C85B" w14:textId="4A06B600" w:rsidR="00E9097A" w:rsidRDefault="00720B67">
          <w:pPr>
            <w:pStyle w:val="TOC2"/>
            <w:tabs>
              <w:tab w:val="right" w:leader="dot" w:pos="9016"/>
            </w:tabs>
            <w:rPr>
              <w:rFonts w:asciiTheme="minorHAnsi" w:eastAsiaTheme="minorEastAsia" w:hAnsiTheme="minorHAnsi"/>
              <w:noProof/>
              <w:lang w:eastAsia="en-AU"/>
            </w:rPr>
          </w:pPr>
          <w:hyperlink w:anchor="_Toc29800969" w:history="1">
            <w:r w:rsidR="00E9097A" w:rsidRPr="00EA1F44">
              <w:rPr>
                <w:rStyle w:val="Hyperlink"/>
                <w:noProof/>
              </w:rPr>
              <w:t>Detailed Description</w:t>
            </w:r>
            <w:r w:rsidR="00E9097A">
              <w:rPr>
                <w:noProof/>
                <w:webHidden/>
              </w:rPr>
              <w:tab/>
            </w:r>
            <w:r w:rsidR="00E9097A">
              <w:rPr>
                <w:noProof/>
                <w:webHidden/>
              </w:rPr>
              <w:fldChar w:fldCharType="begin"/>
            </w:r>
            <w:r w:rsidR="00E9097A">
              <w:rPr>
                <w:noProof/>
                <w:webHidden/>
              </w:rPr>
              <w:instrText xml:space="preserve"> PAGEREF _Toc29800969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7EE25F2" w14:textId="642A2F30" w:rsidR="00E9097A" w:rsidRDefault="00720B67">
          <w:pPr>
            <w:pStyle w:val="TOC3"/>
            <w:tabs>
              <w:tab w:val="right" w:leader="dot" w:pos="9016"/>
            </w:tabs>
            <w:rPr>
              <w:rFonts w:asciiTheme="minorHAnsi" w:eastAsiaTheme="minorEastAsia" w:hAnsiTheme="minorHAnsi"/>
              <w:noProof/>
              <w:lang w:eastAsia="en-AU"/>
            </w:rPr>
          </w:pPr>
          <w:hyperlink w:anchor="_Toc29800970" w:history="1">
            <w:r w:rsidR="00E9097A" w:rsidRPr="00EA1F44">
              <w:rPr>
                <w:rStyle w:val="Hyperlink"/>
                <w:noProof/>
              </w:rPr>
              <w:t>Aims</w:t>
            </w:r>
            <w:r w:rsidR="00E9097A">
              <w:rPr>
                <w:noProof/>
                <w:webHidden/>
              </w:rPr>
              <w:tab/>
            </w:r>
            <w:r w:rsidR="00E9097A">
              <w:rPr>
                <w:noProof/>
                <w:webHidden/>
              </w:rPr>
              <w:fldChar w:fldCharType="begin"/>
            </w:r>
            <w:r w:rsidR="00E9097A">
              <w:rPr>
                <w:noProof/>
                <w:webHidden/>
              </w:rPr>
              <w:instrText xml:space="preserve"> PAGEREF _Toc29800970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6329B6B" w14:textId="6678EE64" w:rsidR="00E9097A" w:rsidRDefault="00720B67">
          <w:pPr>
            <w:pStyle w:val="TOC3"/>
            <w:tabs>
              <w:tab w:val="right" w:leader="dot" w:pos="9016"/>
            </w:tabs>
            <w:rPr>
              <w:rFonts w:asciiTheme="minorHAnsi" w:eastAsiaTheme="minorEastAsia" w:hAnsiTheme="minorHAnsi"/>
              <w:noProof/>
              <w:lang w:eastAsia="en-AU"/>
            </w:rPr>
          </w:pPr>
          <w:hyperlink w:anchor="_Toc29800971" w:history="1">
            <w:r w:rsidR="00E9097A" w:rsidRPr="00EA1F44">
              <w:rPr>
                <w:rStyle w:val="Hyperlink"/>
                <w:noProof/>
              </w:rPr>
              <w:t>Plans and Progress</w:t>
            </w:r>
            <w:r w:rsidR="00E9097A">
              <w:rPr>
                <w:noProof/>
                <w:webHidden/>
              </w:rPr>
              <w:tab/>
            </w:r>
            <w:r w:rsidR="00E9097A">
              <w:rPr>
                <w:noProof/>
                <w:webHidden/>
              </w:rPr>
              <w:fldChar w:fldCharType="begin"/>
            </w:r>
            <w:r w:rsidR="00E9097A">
              <w:rPr>
                <w:noProof/>
                <w:webHidden/>
              </w:rPr>
              <w:instrText xml:space="preserve"> PAGEREF _Toc29800971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E811DED" w14:textId="17556B11" w:rsidR="00E9097A" w:rsidRDefault="00720B67">
          <w:pPr>
            <w:pStyle w:val="TOC3"/>
            <w:tabs>
              <w:tab w:val="right" w:leader="dot" w:pos="9016"/>
            </w:tabs>
            <w:rPr>
              <w:rFonts w:asciiTheme="minorHAnsi" w:eastAsiaTheme="minorEastAsia" w:hAnsiTheme="minorHAnsi"/>
              <w:noProof/>
              <w:lang w:eastAsia="en-AU"/>
            </w:rPr>
          </w:pPr>
          <w:hyperlink w:anchor="_Toc29800972" w:history="1">
            <w:r w:rsidR="00E9097A" w:rsidRPr="00EA1F44">
              <w:rPr>
                <w:rStyle w:val="Hyperlink"/>
                <w:noProof/>
              </w:rPr>
              <w:t>Roles</w:t>
            </w:r>
            <w:r w:rsidR="00E9097A">
              <w:rPr>
                <w:noProof/>
                <w:webHidden/>
              </w:rPr>
              <w:tab/>
            </w:r>
            <w:r w:rsidR="00E9097A">
              <w:rPr>
                <w:noProof/>
                <w:webHidden/>
              </w:rPr>
              <w:fldChar w:fldCharType="begin"/>
            </w:r>
            <w:r w:rsidR="00E9097A">
              <w:rPr>
                <w:noProof/>
                <w:webHidden/>
              </w:rPr>
              <w:instrText xml:space="preserve"> PAGEREF _Toc29800972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A6606EF" w14:textId="5A004675" w:rsidR="00E9097A" w:rsidRDefault="00720B67">
          <w:pPr>
            <w:pStyle w:val="TOC3"/>
            <w:tabs>
              <w:tab w:val="right" w:leader="dot" w:pos="9016"/>
            </w:tabs>
            <w:rPr>
              <w:rFonts w:asciiTheme="minorHAnsi" w:eastAsiaTheme="minorEastAsia" w:hAnsiTheme="minorHAnsi"/>
              <w:noProof/>
              <w:lang w:eastAsia="en-AU"/>
            </w:rPr>
          </w:pPr>
          <w:hyperlink w:anchor="_Toc29800973" w:history="1">
            <w:r w:rsidR="00E9097A" w:rsidRPr="00EA1F44">
              <w:rPr>
                <w:rStyle w:val="Hyperlink"/>
                <w:noProof/>
              </w:rPr>
              <w:t>Scope and Limits</w:t>
            </w:r>
            <w:r w:rsidR="00E9097A">
              <w:rPr>
                <w:noProof/>
                <w:webHidden/>
              </w:rPr>
              <w:tab/>
            </w:r>
            <w:r w:rsidR="00E9097A">
              <w:rPr>
                <w:noProof/>
                <w:webHidden/>
              </w:rPr>
              <w:fldChar w:fldCharType="begin"/>
            </w:r>
            <w:r w:rsidR="00E9097A">
              <w:rPr>
                <w:noProof/>
                <w:webHidden/>
              </w:rPr>
              <w:instrText xml:space="preserve"> PAGEREF _Toc29800973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724BFA3" w14:textId="317C96B2" w:rsidR="00E9097A" w:rsidRDefault="00720B67">
          <w:pPr>
            <w:pStyle w:val="TOC3"/>
            <w:tabs>
              <w:tab w:val="right" w:leader="dot" w:pos="9016"/>
            </w:tabs>
            <w:rPr>
              <w:rFonts w:asciiTheme="minorHAnsi" w:eastAsiaTheme="minorEastAsia" w:hAnsiTheme="minorHAnsi"/>
              <w:noProof/>
              <w:lang w:eastAsia="en-AU"/>
            </w:rPr>
          </w:pPr>
          <w:hyperlink w:anchor="_Toc29800974" w:history="1">
            <w:r w:rsidR="00E9097A" w:rsidRPr="00EA1F44">
              <w:rPr>
                <w:rStyle w:val="Hyperlink"/>
                <w:noProof/>
              </w:rPr>
              <w:t>Tools and Technologies</w:t>
            </w:r>
            <w:r w:rsidR="00E9097A">
              <w:rPr>
                <w:noProof/>
                <w:webHidden/>
              </w:rPr>
              <w:tab/>
            </w:r>
            <w:r w:rsidR="00E9097A">
              <w:rPr>
                <w:noProof/>
                <w:webHidden/>
              </w:rPr>
              <w:fldChar w:fldCharType="begin"/>
            </w:r>
            <w:r w:rsidR="00E9097A">
              <w:rPr>
                <w:noProof/>
                <w:webHidden/>
              </w:rPr>
              <w:instrText xml:space="preserve"> PAGEREF _Toc2980097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7D8AEA0" w14:textId="0911C61B" w:rsidR="00E9097A" w:rsidRDefault="00720B67">
          <w:pPr>
            <w:pStyle w:val="TOC3"/>
            <w:tabs>
              <w:tab w:val="right" w:leader="dot" w:pos="9016"/>
            </w:tabs>
            <w:rPr>
              <w:rFonts w:asciiTheme="minorHAnsi" w:eastAsiaTheme="minorEastAsia" w:hAnsiTheme="minorHAnsi"/>
              <w:noProof/>
              <w:lang w:eastAsia="en-AU"/>
            </w:rPr>
          </w:pPr>
          <w:hyperlink w:anchor="_Toc29800975" w:history="1">
            <w:r w:rsidR="00E9097A" w:rsidRPr="00EA1F44">
              <w:rPr>
                <w:rStyle w:val="Hyperlink"/>
                <w:noProof/>
              </w:rPr>
              <w:t>Testing</w:t>
            </w:r>
            <w:r w:rsidR="00E9097A">
              <w:rPr>
                <w:noProof/>
                <w:webHidden/>
              </w:rPr>
              <w:tab/>
            </w:r>
            <w:r w:rsidR="00E9097A">
              <w:rPr>
                <w:noProof/>
                <w:webHidden/>
              </w:rPr>
              <w:fldChar w:fldCharType="begin"/>
            </w:r>
            <w:r w:rsidR="00E9097A">
              <w:rPr>
                <w:noProof/>
                <w:webHidden/>
              </w:rPr>
              <w:instrText xml:space="preserve"> PAGEREF _Toc2980097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EB004DF" w14:textId="3CE21317" w:rsidR="00E9097A" w:rsidRDefault="00720B67">
          <w:pPr>
            <w:pStyle w:val="TOC3"/>
            <w:tabs>
              <w:tab w:val="right" w:leader="dot" w:pos="9016"/>
            </w:tabs>
            <w:rPr>
              <w:rFonts w:asciiTheme="minorHAnsi" w:eastAsiaTheme="minorEastAsia" w:hAnsiTheme="minorHAnsi"/>
              <w:noProof/>
              <w:lang w:eastAsia="en-AU"/>
            </w:rPr>
          </w:pPr>
          <w:hyperlink w:anchor="_Toc29800976" w:history="1">
            <w:r w:rsidR="00E9097A" w:rsidRPr="00EA1F44">
              <w:rPr>
                <w:rStyle w:val="Hyperlink"/>
                <w:noProof/>
              </w:rPr>
              <w:t>Timeframe</w:t>
            </w:r>
            <w:r w:rsidR="00E9097A">
              <w:rPr>
                <w:noProof/>
                <w:webHidden/>
              </w:rPr>
              <w:tab/>
            </w:r>
            <w:r w:rsidR="00E9097A">
              <w:rPr>
                <w:noProof/>
                <w:webHidden/>
              </w:rPr>
              <w:fldChar w:fldCharType="begin"/>
            </w:r>
            <w:r w:rsidR="00E9097A">
              <w:rPr>
                <w:noProof/>
                <w:webHidden/>
              </w:rPr>
              <w:instrText xml:space="preserve"> PAGEREF _Toc2980097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1B7A333" w14:textId="3C75F7B5" w:rsidR="00E9097A" w:rsidRDefault="00720B67">
          <w:pPr>
            <w:pStyle w:val="TOC3"/>
            <w:tabs>
              <w:tab w:val="right" w:leader="dot" w:pos="9016"/>
            </w:tabs>
            <w:rPr>
              <w:rFonts w:asciiTheme="minorHAnsi" w:eastAsiaTheme="minorEastAsia" w:hAnsiTheme="minorHAnsi"/>
              <w:noProof/>
              <w:lang w:eastAsia="en-AU"/>
            </w:rPr>
          </w:pPr>
          <w:hyperlink w:anchor="_Toc29800977" w:history="1">
            <w:r w:rsidR="00E9097A" w:rsidRPr="00EA1F44">
              <w:rPr>
                <w:rStyle w:val="Hyperlink"/>
                <w:noProof/>
              </w:rPr>
              <w:t>Risks</w:t>
            </w:r>
            <w:r w:rsidR="00E9097A">
              <w:rPr>
                <w:noProof/>
                <w:webHidden/>
              </w:rPr>
              <w:tab/>
            </w:r>
            <w:r w:rsidR="00E9097A">
              <w:rPr>
                <w:noProof/>
                <w:webHidden/>
              </w:rPr>
              <w:fldChar w:fldCharType="begin"/>
            </w:r>
            <w:r w:rsidR="00E9097A">
              <w:rPr>
                <w:noProof/>
                <w:webHidden/>
              </w:rPr>
              <w:instrText xml:space="preserve"> PAGEREF _Toc29800977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4CFC9A3E" w14:textId="4800642E" w:rsidR="00E9097A" w:rsidRDefault="00720B67">
          <w:pPr>
            <w:pStyle w:val="TOC3"/>
            <w:tabs>
              <w:tab w:val="right" w:leader="dot" w:pos="9016"/>
            </w:tabs>
            <w:rPr>
              <w:rFonts w:asciiTheme="minorHAnsi" w:eastAsiaTheme="minorEastAsia" w:hAnsiTheme="minorHAnsi"/>
              <w:noProof/>
              <w:lang w:eastAsia="en-AU"/>
            </w:rPr>
          </w:pPr>
          <w:hyperlink w:anchor="_Toc29800978" w:history="1">
            <w:r w:rsidR="00E9097A" w:rsidRPr="00EA1F44">
              <w:rPr>
                <w:rStyle w:val="Hyperlink"/>
                <w:noProof/>
              </w:rPr>
              <w:t>Group Process and Communication</w:t>
            </w:r>
            <w:r w:rsidR="00E9097A">
              <w:rPr>
                <w:noProof/>
                <w:webHidden/>
              </w:rPr>
              <w:tab/>
            </w:r>
            <w:r w:rsidR="00E9097A">
              <w:rPr>
                <w:noProof/>
                <w:webHidden/>
              </w:rPr>
              <w:fldChar w:fldCharType="begin"/>
            </w:r>
            <w:r w:rsidR="00E9097A">
              <w:rPr>
                <w:noProof/>
                <w:webHidden/>
              </w:rPr>
              <w:instrText xml:space="preserve"> PAGEREF _Toc29800978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617A4" w14:textId="23228C89" w:rsidR="00E9097A" w:rsidRDefault="00720B67">
          <w:pPr>
            <w:pStyle w:val="TOC3"/>
            <w:tabs>
              <w:tab w:val="right" w:leader="dot" w:pos="9016"/>
            </w:tabs>
            <w:rPr>
              <w:rFonts w:asciiTheme="minorHAnsi" w:eastAsiaTheme="minorEastAsia" w:hAnsiTheme="minorHAnsi"/>
              <w:noProof/>
              <w:lang w:eastAsia="en-AU"/>
            </w:rPr>
          </w:pPr>
          <w:hyperlink w:anchor="_Toc29800979" w:history="1">
            <w:r w:rsidR="00E9097A" w:rsidRPr="00EA1F44">
              <w:rPr>
                <w:rStyle w:val="Hyperlink"/>
                <w:noProof/>
              </w:rPr>
              <w:t>Skills and Jobs</w:t>
            </w:r>
            <w:r w:rsidR="00E9097A">
              <w:rPr>
                <w:noProof/>
                <w:webHidden/>
              </w:rPr>
              <w:tab/>
            </w:r>
            <w:r w:rsidR="00E9097A">
              <w:rPr>
                <w:noProof/>
                <w:webHidden/>
              </w:rPr>
              <w:fldChar w:fldCharType="begin"/>
            </w:r>
            <w:r w:rsidR="00E9097A">
              <w:rPr>
                <w:noProof/>
                <w:webHidden/>
              </w:rPr>
              <w:instrText xml:space="preserve"> PAGEREF _Toc29800979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59D43" w14:textId="48537F3F" w:rsidR="00E9097A" w:rsidRDefault="00720B67">
          <w:pPr>
            <w:pStyle w:val="TOC2"/>
            <w:tabs>
              <w:tab w:val="right" w:leader="dot" w:pos="9016"/>
            </w:tabs>
            <w:rPr>
              <w:rFonts w:asciiTheme="minorHAnsi" w:eastAsiaTheme="minorEastAsia" w:hAnsiTheme="minorHAnsi"/>
              <w:noProof/>
              <w:lang w:eastAsia="en-AU"/>
            </w:rPr>
          </w:pPr>
          <w:hyperlink w:anchor="_Toc29800980" w:history="1">
            <w:r w:rsidR="00E9097A" w:rsidRPr="00EA1F44">
              <w:rPr>
                <w:rStyle w:val="Hyperlink"/>
                <w:noProof/>
              </w:rPr>
              <w:t>Group Reflection</w:t>
            </w:r>
            <w:r w:rsidR="00E9097A">
              <w:rPr>
                <w:noProof/>
                <w:webHidden/>
              </w:rPr>
              <w:tab/>
            </w:r>
            <w:r w:rsidR="00E9097A">
              <w:rPr>
                <w:noProof/>
                <w:webHidden/>
              </w:rPr>
              <w:fldChar w:fldCharType="begin"/>
            </w:r>
            <w:r w:rsidR="00E9097A">
              <w:rPr>
                <w:noProof/>
                <w:webHidden/>
              </w:rPr>
              <w:instrText xml:space="preserve"> PAGEREF _Toc29800980 \h </w:instrText>
            </w:r>
            <w:r w:rsidR="00E9097A">
              <w:rPr>
                <w:noProof/>
                <w:webHidden/>
              </w:rPr>
            </w:r>
            <w:r w:rsidR="00E9097A">
              <w:rPr>
                <w:noProof/>
                <w:webHidden/>
              </w:rPr>
              <w:fldChar w:fldCharType="separate"/>
            </w:r>
            <w:r w:rsidR="00E9097A">
              <w:rPr>
                <w:noProof/>
                <w:webHidden/>
              </w:rPr>
              <w:t>9</w:t>
            </w:r>
            <w:r w:rsidR="00E9097A">
              <w:rPr>
                <w:noProof/>
                <w:webHidden/>
              </w:rPr>
              <w:fldChar w:fldCharType="end"/>
            </w:r>
          </w:hyperlink>
        </w:p>
        <w:p w14:paraId="7F5ECD08" w14:textId="3BA2A442" w:rsidR="00E9097A" w:rsidRDefault="00720B67">
          <w:pPr>
            <w:pStyle w:val="TOC1"/>
            <w:tabs>
              <w:tab w:val="right" w:leader="dot" w:pos="9016"/>
            </w:tabs>
            <w:rPr>
              <w:rFonts w:asciiTheme="minorHAnsi" w:eastAsiaTheme="minorEastAsia" w:hAnsiTheme="minorHAnsi"/>
              <w:noProof/>
              <w:lang w:eastAsia="en-AU"/>
            </w:rPr>
          </w:pPr>
          <w:hyperlink w:anchor="_Toc29800981" w:history="1">
            <w:r w:rsidR="00E9097A" w:rsidRPr="00EA1F44">
              <w:rPr>
                <w:rStyle w:val="Hyperlink"/>
                <w:noProof/>
              </w:rPr>
              <w:t>References</w:t>
            </w:r>
            <w:r w:rsidR="00E9097A">
              <w:rPr>
                <w:noProof/>
                <w:webHidden/>
              </w:rPr>
              <w:tab/>
            </w:r>
            <w:r w:rsidR="00E9097A">
              <w:rPr>
                <w:noProof/>
                <w:webHidden/>
              </w:rPr>
              <w:fldChar w:fldCharType="begin"/>
            </w:r>
            <w:r w:rsidR="00E9097A">
              <w:rPr>
                <w:noProof/>
                <w:webHidden/>
              </w:rPr>
              <w:instrText xml:space="preserve"> PAGEREF _Toc29800981 \h </w:instrText>
            </w:r>
            <w:r w:rsidR="00E9097A">
              <w:rPr>
                <w:noProof/>
                <w:webHidden/>
              </w:rPr>
            </w:r>
            <w:r w:rsidR="00E9097A">
              <w:rPr>
                <w:noProof/>
                <w:webHidden/>
              </w:rPr>
              <w:fldChar w:fldCharType="separate"/>
            </w:r>
            <w:r w:rsidR="00E9097A">
              <w:rPr>
                <w:noProof/>
                <w:webHidden/>
              </w:rPr>
              <w:t>10</w:t>
            </w:r>
            <w:r w:rsidR="00E9097A">
              <w:rPr>
                <w:noProof/>
                <w:webHidden/>
              </w:rPr>
              <w:fldChar w:fldCharType="end"/>
            </w:r>
          </w:hyperlink>
        </w:p>
        <w:p w14:paraId="0A989DE8" w14:textId="72ECA6DC"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2" w:name="_Toc29800957"/>
      <w:r w:rsidRPr="00663667">
        <w:lastRenderedPageBreak/>
        <w:t>Introduction</w:t>
      </w:r>
      <w:bookmarkEnd w:id="2"/>
      <w:r w:rsidRPr="00663667">
        <w:t xml:space="preserve"> </w:t>
      </w:r>
    </w:p>
    <w:p w14:paraId="221A059C" w14:textId="77777777" w:rsidR="00495EFB" w:rsidRDefault="00495EFB" w:rsidP="00C714ED"/>
    <w:p w14:paraId="06085A4E" w14:textId="0FA8D544" w:rsidR="00B97E13" w:rsidRDefault="00B97E13" w:rsidP="00B97E13">
      <w:pPr>
        <w:rPr>
          <w:ins w:id="3" w:author="Brian Dean" w:date="2020-02-06T12:02:00Z"/>
        </w:rPr>
      </w:pPr>
      <w:ins w:id="4" w:author="Brian Dean" w:date="2020-02-06T12:02:00Z">
        <w:r>
          <w:t>Born from a growth in high-rise living, balcony gardens are fast becoming the new Aussie backyards — with green oases flourishing in places you would least expect. Data from the Australian Bureau of Statistics showed that apartment living was on the rise. (</w:t>
        </w:r>
        <w:r>
          <w:rPr>
            <w:i/>
            <w:iCs/>
          </w:rPr>
          <w:t>As the popularity of apartment living increases, downsizing a garden becomes a new challenge - ABC News (Australian Broadcasting Corporation)</w:t>
        </w:r>
        <w:r>
          <w:t>, no date)</w:t>
        </w:r>
      </w:ins>
    </w:p>
    <w:p w14:paraId="766A1FE4" w14:textId="77777777" w:rsidR="00B97E13" w:rsidRDefault="00B97E13" w:rsidP="00B97E13">
      <w:pPr>
        <w:rPr>
          <w:ins w:id="5" w:author="Brian Dean" w:date="2020-02-06T12:02:00Z"/>
        </w:rPr>
      </w:pPr>
    </w:p>
    <w:p w14:paraId="10447577" w14:textId="0936CED3" w:rsidR="00080E0C" w:rsidRDefault="00A40696" w:rsidP="007B1B54">
      <w:pPr>
        <w:rPr>
          <w:rPrChange w:id="6" w:author="Brian Dean" w:date="2020-02-06T16:50:00Z">
            <w:rPr/>
          </w:rPrChange>
        </w:rPr>
      </w:pPr>
      <w:ins w:id="7" w:author="Brian Dean" w:date="2020-02-06T12:02:00Z">
        <w:r>
          <w:t>Plants contribute to reducing the amount of toxins in the air and provide benefits to mental health and reduced stress</w:t>
        </w:r>
      </w:ins>
      <w:ins w:id="8" w:author="Brian Dean" w:date="2020-02-06T16:50:00Z">
        <w:r w:rsidR="005D704F">
          <w:t xml:space="preserve"> </w:t>
        </w:r>
        <w:r w:rsidR="00357A3B">
          <w:t>(</w:t>
        </w:r>
        <w:r w:rsidR="00357A3B">
          <w:rPr>
            <w:i/>
            <w:iCs/>
          </w:rPr>
          <w:t>How a pot plant or five is good for you | Pursuit by The University of Melbourne</w:t>
        </w:r>
        <w:r w:rsidR="00357A3B">
          <w:t>, no date</w:t>
        </w:r>
        <w:proofErr w:type="gramStart"/>
        <w:r w:rsidR="00357A3B">
          <w:t>)</w:t>
        </w:r>
        <w:r w:rsidR="00357A3B">
          <w:t>.</w:t>
        </w:r>
      </w:ins>
      <w:ins w:id="9" w:author="Brian Dean" w:date="2020-02-06T12:02:00Z">
        <w:r>
          <w:t>.</w:t>
        </w:r>
        <w:proofErr w:type="gramEnd"/>
        <w:r w:rsidR="005D704F">
          <w:t xml:space="preserve"> </w:t>
        </w:r>
        <w:r>
          <w:t>However, m</w:t>
        </w:r>
        <w:r w:rsidR="007B1B54">
          <w:t xml:space="preserve">any </w:t>
        </w:r>
      </w:ins>
      <w:proofErr w:type="spellStart"/>
      <w:ins w:id="10" w:author="Brian Dean" w:date="2020-02-06T16:50:00Z">
        <w:r w:rsidR="00B97E13">
          <w:t>urban</w:t>
        </w:r>
      </w:ins>
      <w:ins w:id="11" w:author="Brian Dean" w:date="2020-02-06T12:02:00Z">
        <w:r w:rsidR="00B97E13">
          <w:t>urban</w:t>
        </w:r>
      </w:ins>
      <w:bookmarkStart w:id="12" w:name="_Toc29800958"/>
      <w:proofErr w:type="spellEnd"/>
      <w:del w:id="13" w:author="Brian Dean" w:date="2020-02-06T12:02:00Z">
        <w:r w:rsidR="007B1B54">
          <w:delText>Many city</w:delText>
        </w:r>
      </w:del>
      <w:r w:rsidR="007B1B54">
        <w:t xml:space="preserve"> dwellers struggle to keep their potted plants or herb gardens </w:t>
      </w:r>
      <w:ins w:id="14" w:author="Brian Dean" w:date="2020-02-06T12:02:00Z">
        <w:r>
          <w:t xml:space="preserve">healthy and </w:t>
        </w:r>
      </w:ins>
      <w:r w:rsidR="007B1B54">
        <w:t>alive.</w:t>
      </w:r>
      <w:ins w:id="15" w:author="Brian Dean" w:date="2020-02-06T12:02:00Z">
        <w:r>
          <w:t xml:space="preserve"> This is where our product gardenMates steps in to assist.</w:t>
        </w:r>
      </w:ins>
    </w:p>
    <w:p w14:paraId="74F71A1F" w14:textId="46B21CB5" w:rsidR="00A40696" w:rsidRDefault="00A40696" w:rsidP="007B1B54">
      <w:pPr>
        <w:rPr>
          <w:ins w:id="16" w:author="Brian Dean" w:date="2020-02-06T12:02:00Z"/>
        </w:rPr>
      </w:pPr>
    </w:p>
    <w:p w14:paraId="6D9F97BF" w14:textId="77777777" w:rsidR="00A40696" w:rsidRDefault="00A40696" w:rsidP="007B1B54">
      <w:pPr>
        <w:rPr>
          <w:ins w:id="17" w:author="Brian Dean" w:date="2020-02-06T12:02:00Z"/>
        </w:rPr>
      </w:pPr>
      <w:ins w:id="18" w:author="Brian Dean" w:date="2020-02-06T12:02:00Z">
        <w:r>
          <w:t>In the following pages we introduce the members of the team working on this project.</w:t>
        </w:r>
      </w:ins>
    </w:p>
    <w:p w14:paraId="3A0438ED" w14:textId="066D8FEA" w:rsidR="00A40696" w:rsidRDefault="00A40696" w:rsidP="007B1B54">
      <w:pPr>
        <w:rPr>
          <w:ins w:id="19" w:author="Brian Dean" w:date="2020-02-06T12:02:00Z"/>
          <w:b/>
        </w:rPr>
      </w:pPr>
      <w:ins w:id="20" w:author="Brian Dean" w:date="2020-02-06T12:02:00Z">
        <w:r>
          <w:t xml:space="preserve">The project details including deliverables and risks, as well as discuss the project management process we have implemented. </w:t>
        </w:r>
        <w:r w:rsidR="005D704F">
          <w:t xml:space="preserve">The members of the G6 Internet Explorers team invite you to discover more about gardenMates. </w:t>
        </w:r>
        <w:r>
          <w:t xml:space="preserve"> </w:t>
        </w:r>
      </w:ins>
    </w:p>
    <w:p w14:paraId="1E6E3AB5" w14:textId="76615D47" w:rsidR="00663667" w:rsidRDefault="00663667" w:rsidP="00080E0C">
      <w:pPr>
        <w:pStyle w:val="Heading1"/>
      </w:pPr>
      <w:r>
        <w:t>Team Profile</w:t>
      </w:r>
      <w:bookmarkEnd w:id="12"/>
    </w:p>
    <w:p w14:paraId="7005BA08" w14:textId="1747DCFF" w:rsidR="00663667" w:rsidRDefault="00663667"/>
    <w:p w14:paraId="3AF5DCEE" w14:textId="5D82CC14" w:rsidR="00663667" w:rsidRDefault="00663667" w:rsidP="00CE75E1">
      <w:pPr>
        <w:pStyle w:val="Heading2"/>
      </w:pPr>
      <w:bookmarkStart w:id="21" w:name="_Toc29800959"/>
      <w:r>
        <w:t xml:space="preserve">Team </w:t>
      </w:r>
      <w:r w:rsidRPr="00CE75E1">
        <w:t>Name</w:t>
      </w:r>
      <w:bookmarkEnd w:id="21"/>
    </w:p>
    <w:p w14:paraId="7DDC0B48" w14:textId="6FCB7DCB" w:rsidR="00663667" w:rsidRDefault="005A20B6" w:rsidP="007B1B54">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730C5DDB" w14:textId="590BB7F8" w:rsidR="00663667" w:rsidRDefault="004C0DD7" w:rsidP="004C0DD7">
      <w:pPr>
        <w:pStyle w:val="Heading2"/>
      </w:pPr>
      <w:bookmarkStart w:id="22" w:name="_Toc29800960"/>
      <w:r>
        <w:t>Personal Information</w:t>
      </w:r>
      <w:bookmarkEnd w:id="22"/>
    </w:p>
    <w:p w14:paraId="753B33D7" w14:textId="77777777" w:rsidR="00C17233" w:rsidRDefault="00C17233" w:rsidP="005A20B6"/>
    <w:p w14:paraId="2EBC790F" w14:textId="16A917B9" w:rsidR="005A20B6" w:rsidRDefault="005A20B6" w:rsidP="007B1B54">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7B1B54">
      <w:r>
        <w:t xml:space="preserve">My name is Daria </w:t>
      </w:r>
      <w:proofErr w:type="spellStart"/>
      <w:r>
        <w:t>Sukonnova</w:t>
      </w:r>
      <w:proofErr w:type="spellEnd"/>
      <w:r>
        <w:t xml:space="preserve">,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w:t>
      </w:r>
      <w:proofErr w:type="gramStart"/>
      <w:r>
        <w:t>in the near future</w:t>
      </w:r>
      <w:proofErr w:type="gramEnd"/>
      <w:r>
        <w:t xml:space="preserve"> I will develop the necessary skills to achieve my goal.</w:t>
      </w:r>
    </w:p>
    <w:p w14:paraId="3BBF2FFD" w14:textId="77777777" w:rsidR="007B1B54" w:rsidRDefault="007B1B54" w:rsidP="007B1B54"/>
    <w:p w14:paraId="5A53FB8B" w14:textId="30A0DA92" w:rsidR="002B749D" w:rsidRDefault="007613B0" w:rsidP="007B1B54">
      <w:r>
        <w:t xml:space="preserve">My name is Jeremy </w:t>
      </w:r>
      <w:proofErr w:type="spellStart"/>
      <w: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proofErr w:type="gramStart"/>
      <w:r>
        <w:t>an</w:t>
      </w:r>
      <w:proofErr w:type="gramEnd"/>
      <w:r>
        <w:t xml:space="preserve"> Chief Information Officer in the future. </w:t>
      </w:r>
      <w:r>
        <w:lastRenderedPageBreak/>
        <w:t xml:space="preserve">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25EDEED4" w14:textId="77777777" w:rsidR="007B1B54" w:rsidRDefault="007B1B54" w:rsidP="007B1B54"/>
    <w:p w14:paraId="168F78DA" w14:textId="4A8B8F43" w:rsidR="00232E2D" w:rsidRDefault="00232E2D" w:rsidP="007B1B54">
      <w:r>
        <w:t xml:space="preserve">My name is Shane Thacker,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7B1B54">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663667"/>
    <w:p w14:paraId="5915929F" w14:textId="77777777" w:rsidR="00F30699" w:rsidRDefault="00F30699">
      <w:pPr>
        <w:rPr>
          <w:rFonts w:eastAsiaTheme="majorEastAsia" w:cstheme="majorBidi"/>
          <w:color w:val="C40827"/>
          <w:sz w:val="26"/>
          <w:szCs w:val="26"/>
        </w:rPr>
      </w:pPr>
      <w:r>
        <w:br w:type="page"/>
      </w:r>
    </w:p>
    <w:p w14:paraId="0BA53D60" w14:textId="758D4759" w:rsidR="00F30699" w:rsidRDefault="00495EFB" w:rsidP="00495EFB">
      <w:pPr>
        <w:pStyle w:val="Heading2"/>
      </w:pPr>
      <w:bookmarkStart w:id="23" w:name="_Toc29800961"/>
      <w:r>
        <w:lastRenderedPageBreak/>
        <w:t>Group Processes</w:t>
      </w:r>
      <w:bookmarkEnd w:id="23"/>
    </w:p>
    <w:p w14:paraId="5D3041F9" w14:textId="2A2FA0CE" w:rsidR="00F30699" w:rsidRPr="00495EFB" w:rsidRDefault="00495EFB" w:rsidP="007B1B54">
      <w:r w:rsidRPr="00495EFB">
        <w:t>How well did your group work together in Assignment 2? Will you be introducing any changes in process for Assignment 3? This is new for this assignment.</w:t>
      </w:r>
    </w:p>
    <w:p w14:paraId="0038D9E1" w14:textId="200B3474" w:rsidR="00495EFB" w:rsidRPr="00495EFB" w:rsidRDefault="00495EFB" w:rsidP="00F30699">
      <w:pPr>
        <w:rPr>
          <w:szCs w:val="22"/>
        </w:rPr>
      </w:pPr>
    </w:p>
    <w:p w14:paraId="68E803F5" w14:textId="27ECB09D" w:rsidR="00495EFB" w:rsidRPr="00495EFB" w:rsidRDefault="00495EFB" w:rsidP="00F30699">
      <w:pPr>
        <w:rPr>
          <w:sz w:val="20"/>
          <w:szCs w:val="20"/>
        </w:rPr>
      </w:pPr>
    </w:p>
    <w:p w14:paraId="3E402C03" w14:textId="3EE532AD" w:rsidR="00495EFB" w:rsidRPr="00495EFB" w:rsidRDefault="00495EFB" w:rsidP="00F30699">
      <w:pPr>
        <w:rPr>
          <w:sz w:val="20"/>
          <w:szCs w:val="20"/>
        </w:rPr>
      </w:pPr>
    </w:p>
    <w:p w14:paraId="79D5EA8A" w14:textId="1E93AC37" w:rsidR="00495EFB" w:rsidRPr="00495EFB" w:rsidRDefault="00495EFB" w:rsidP="00F30699">
      <w:pPr>
        <w:rPr>
          <w:sz w:val="20"/>
          <w:szCs w:val="20"/>
        </w:rPr>
      </w:pPr>
    </w:p>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rFonts w:ascii="Arial Nova Light" w:hAnsi="Arial Nova Light"/>
        </w:rPr>
      </w:pPr>
    </w:p>
    <w:p w14:paraId="394236B6" w14:textId="77777777" w:rsidR="00F30699" w:rsidRPr="00495EFB" w:rsidRDefault="00F30699" w:rsidP="00F30699">
      <w:pPr>
        <w:rPr>
          <w:rFonts w:ascii="Arial Nova Light" w:hAnsi="Arial Nova Light"/>
        </w:rPr>
      </w:pPr>
    </w:p>
    <w:p w14:paraId="3C39BF75" w14:textId="77777777" w:rsidR="00F30699" w:rsidRPr="00495EFB" w:rsidRDefault="00F30699" w:rsidP="00F30699">
      <w:pPr>
        <w:rPr>
          <w:rFonts w:ascii="Arial Nova Light" w:hAnsi="Arial Nova Light"/>
        </w:rPr>
      </w:pPr>
    </w:p>
    <w:p w14:paraId="0E72AF18" w14:textId="77777777" w:rsidR="00F30699" w:rsidRPr="00495EFB" w:rsidRDefault="00F30699" w:rsidP="00F30699">
      <w:pPr>
        <w:rPr>
          <w:rFonts w:ascii="Arial Nova Light" w:hAnsi="Arial Nova Light"/>
        </w:rPr>
      </w:pPr>
    </w:p>
    <w:p w14:paraId="2BB23965" w14:textId="6F508FBC" w:rsidR="004C0DD7" w:rsidRPr="00495EFB" w:rsidRDefault="004C0DD7"/>
    <w:p w14:paraId="1880AA9A" w14:textId="77777777" w:rsidR="00495EFB" w:rsidRDefault="00495EFB" w:rsidP="00495EFB">
      <w:pPr>
        <w:pStyle w:val="Heading2"/>
      </w:pPr>
      <w:bookmarkStart w:id="24" w:name="_Toc29800962"/>
      <w:r>
        <w:t>Career Plans</w:t>
      </w:r>
      <w:bookmarkEnd w:id="24"/>
    </w:p>
    <w:p w14:paraId="06623D91" w14:textId="77777777" w:rsidR="00495EFB" w:rsidRDefault="00495EFB" w:rsidP="007B1B54">
      <w:r w:rsidRPr="00495EFB">
        <w:t>Compare and contrast the career plans, including ideal jobs, for each person in the group. This may have changed due to feedback from Assignments 1 and 2. What common elements are there, if any? What differentiates each position from the others, if anything? How similar or different are your career plans across the group? This is new for this assignment.</w:t>
      </w:r>
    </w:p>
    <w:p w14:paraId="20640139" w14:textId="77777777" w:rsidR="00495EFB" w:rsidRDefault="00495EFB"/>
    <w:p w14:paraId="1B24840B" w14:textId="77777777" w:rsidR="00495EFB" w:rsidRDefault="00495EFB"/>
    <w:p w14:paraId="566AD5EC" w14:textId="77777777" w:rsidR="00495EFB" w:rsidRDefault="00495EFB"/>
    <w:p w14:paraId="3C4162C4" w14:textId="62EA6D2A" w:rsidR="0047552B" w:rsidRPr="00495EFB" w:rsidRDefault="0047552B">
      <w:pPr>
        <w:rPr>
          <w:rFonts w:eastAsiaTheme="majorEastAsia" w:cstheme="majorBidi"/>
          <w:color w:val="C40827"/>
          <w:sz w:val="26"/>
          <w:szCs w:val="26"/>
        </w:rPr>
      </w:pPr>
      <w:r w:rsidRPr="00495EFB">
        <w:br w:type="page"/>
      </w:r>
    </w:p>
    <w:p w14:paraId="3DC2F63A" w14:textId="7B40B424" w:rsidR="00663667" w:rsidRDefault="004C0DD7" w:rsidP="004C0DD7">
      <w:pPr>
        <w:pStyle w:val="Heading2"/>
      </w:pPr>
      <w:bookmarkStart w:id="25" w:name="_Toc29800963"/>
      <w:r>
        <w:lastRenderedPageBreak/>
        <w:t>Tools</w:t>
      </w:r>
      <w:bookmarkEnd w:id="25"/>
    </w:p>
    <w:p w14:paraId="6EE77604" w14:textId="77777777" w:rsidR="00BF06AF" w:rsidRDefault="00BF06AF" w:rsidP="007613B0"/>
    <w:p w14:paraId="605C979F" w14:textId="0FE2125F" w:rsidR="007613B0" w:rsidRDefault="007613B0" w:rsidP="007B1B54">
      <w:r>
        <w:t>G6 Internet Explorers Team website:</w:t>
      </w:r>
    </w:p>
    <w:p w14:paraId="5B319BEE" w14:textId="77777777" w:rsidR="007613B0" w:rsidRDefault="007613B0" w:rsidP="007613B0">
      <w:r w:rsidRPr="00022F52">
        <w:t xml:space="preserve"> </w:t>
      </w:r>
      <w:hyperlink r:id="rId10" w:history="1">
        <w:r>
          <w:rPr>
            <w:rStyle w:val="Hyperlink"/>
          </w:rPr>
          <w:t>https://g6-internet-explorers.github.io/</w:t>
        </w:r>
      </w:hyperlink>
    </w:p>
    <w:p w14:paraId="1937EC41" w14:textId="77777777" w:rsidR="007613B0" w:rsidRDefault="007613B0" w:rsidP="007613B0">
      <w:r>
        <w:t xml:space="preserve">G6 Internet Explorers Team Repository: </w:t>
      </w:r>
    </w:p>
    <w:p w14:paraId="116F3795" w14:textId="77777777" w:rsidR="007613B0" w:rsidRDefault="00720B67" w:rsidP="007613B0">
      <w:hyperlink r:id="rId11" w:history="1">
        <w:r w:rsidR="007613B0" w:rsidRPr="00744B1F">
          <w:rPr>
            <w:rStyle w:val="Hyperlink"/>
          </w:rPr>
          <w:t>https://github.com/G6-Internet-Explorers/RMIT-Assignment-2</w:t>
        </w:r>
      </w:hyperlink>
    </w:p>
    <w:p w14:paraId="72B40AEB" w14:textId="77777777"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w:t>
      </w:r>
      <w:proofErr w:type="gramStart"/>
      <w:r>
        <w:t>so as to</w:t>
      </w:r>
      <w:proofErr w:type="gramEnd"/>
      <w:r>
        <w:t xml:space="preserve">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0013D7A1" w14:textId="0B2ACA40"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57547BAD" w:rsidR="00663667" w:rsidRDefault="008359D5" w:rsidP="00E9097A">
      <w:pPr>
        <w:pStyle w:val="Heading1"/>
      </w:pPr>
      <w:bookmarkStart w:id="26" w:name="_Toc29800964"/>
      <w:r>
        <w:lastRenderedPageBreak/>
        <w:t>Project Description</w:t>
      </w:r>
      <w:bookmarkEnd w:id="26"/>
    </w:p>
    <w:p w14:paraId="2BAB6FF8" w14:textId="6AF33B5B" w:rsidR="00663667" w:rsidRDefault="00663667"/>
    <w:p w14:paraId="527C0F03" w14:textId="77777777" w:rsidR="008359D5" w:rsidRDefault="008359D5" w:rsidP="00E9097A">
      <w:pPr>
        <w:pStyle w:val="Heading2"/>
      </w:pPr>
      <w:bookmarkStart w:id="27" w:name="_Toc29800965"/>
      <w:r>
        <w:t>Overview</w:t>
      </w:r>
      <w:bookmarkEnd w:id="27"/>
    </w:p>
    <w:p w14:paraId="02F75DC1" w14:textId="35FC9BAF" w:rsidR="008359D5" w:rsidRDefault="008359D5" w:rsidP="00CE75E1">
      <w:pPr>
        <w:pStyle w:val="Heading5"/>
      </w:pPr>
    </w:p>
    <w:p w14:paraId="7BBB7C8B" w14:textId="3B43E2EA" w:rsidR="005A3263" w:rsidRDefault="00EE6D8F" w:rsidP="005A3263">
      <w:r>
        <w:t>gardenMates is a</w:t>
      </w:r>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So that </w:t>
      </w:r>
      <w:proofErr w:type="gramStart"/>
      <w:r w:rsidR="005A3263">
        <w:t>the end result</w:t>
      </w:r>
      <w:proofErr w:type="gramEnd"/>
      <w:r w:rsidR="005A3263">
        <w:t xml:space="preserve"> is a thriving agricultural environment giving quality produce or enjoyment.</w:t>
      </w:r>
    </w:p>
    <w:p w14:paraId="62A5E305" w14:textId="77777777" w:rsidR="005A3263" w:rsidRDefault="005A3263" w:rsidP="005A3263"/>
    <w:p w14:paraId="110320D8" w14:textId="77777777" w:rsidR="005A3263" w:rsidRDefault="005A3263" w:rsidP="005A3263">
      <w:r>
        <w:t>Outcomes</w:t>
      </w:r>
    </w:p>
    <w:p w14:paraId="26617887" w14:textId="731B7AAD" w:rsidR="008359D5" w:rsidRDefault="005A3263" w:rsidP="005A3263">
      <w:r>
        <w:t>The outcome for this project would be that we have a robust, reliable working application and system to suit the novice at-home gardener and students then be able to expand on that technology to cater for large industrial vertical farms to increase their maximum capacity using a minimal carbon footprint.</w:t>
      </w:r>
    </w:p>
    <w:p w14:paraId="003E3790" w14:textId="77777777" w:rsidR="005A3263" w:rsidRDefault="005A3263" w:rsidP="005A3263"/>
    <w:p w14:paraId="7EB4B27F" w14:textId="511448AB" w:rsidR="008359D5" w:rsidRDefault="00E9097A" w:rsidP="00E9097A">
      <w:pPr>
        <w:pStyle w:val="Heading3"/>
      </w:pPr>
      <w:bookmarkStart w:id="28" w:name="_Toc29800967"/>
      <w:r>
        <w:t>Motivation</w:t>
      </w:r>
      <w:bookmarkEnd w:id="28"/>
    </w:p>
    <w:p w14:paraId="5C4C4E72" w14:textId="7E658504" w:rsidR="00E9097A" w:rsidRDefault="005A3263">
      <w:r w:rsidRPr="005A3263">
        <w:t>Our motivation for pursuing gardenMates as a viable project stems from very real personal experiences of having pot plants, herbs and vegetables advertised as easy to grow, end up dead or ravished by insects or diseas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innovative, cost effective, easy to use solution to gardening dilemma’s will provide a future employer with a better appreciation of our capabilities, problem solving abilities and exceptional team co-operation skills.</w:t>
      </w:r>
    </w:p>
    <w:p w14:paraId="6540482C" w14:textId="24AF15EC" w:rsidR="00E9097A" w:rsidRDefault="00E9097A" w:rsidP="00E9097A">
      <w:pPr>
        <w:pStyle w:val="Heading3"/>
      </w:pPr>
      <w:bookmarkStart w:id="29" w:name="_Toc29800968"/>
      <w:r>
        <w:t>Landscape</w:t>
      </w:r>
      <w:bookmarkEnd w:id="29"/>
    </w:p>
    <w:p w14:paraId="3A83945F" w14:textId="2A59096E" w:rsidR="00066F39" w:rsidRDefault="00066F39" w:rsidP="00066F39">
      <w:pPr>
        <w:rPr>
          <w:ins w:id="30" w:author="Brian Dean" w:date="2020-02-06T16:50:00Z"/>
        </w:rPr>
      </w:pPr>
      <w:ins w:id="31" w:author="Brian Dean" w:date="2020-02-06T16:50:00Z">
        <w:r>
          <w:t xml:space="preserve">There are a lot of different plant devices, some of them are </w:t>
        </w:r>
        <w:proofErr w:type="gramStart"/>
        <w:r>
          <w:t>similar to</w:t>
        </w:r>
        <w:proofErr w:type="gramEnd"/>
        <w:r>
          <w:t xml:space="preserve"> g</w:t>
        </w:r>
        <w:r>
          <w:t>ardenMates</w:t>
        </w:r>
        <w:r>
          <w:t>.</w:t>
        </w:r>
        <w:r>
          <w:t xml:space="preserve"> For example, a device which is capable </w:t>
        </w:r>
        <w:r>
          <w:t>of</w:t>
        </w:r>
        <w:r>
          <w:t xml:space="preserve"> measur</w:t>
        </w:r>
        <w:r>
          <w:t>ing</w:t>
        </w:r>
        <w:r>
          <w:t xml:space="preserve"> soil moisture, temperature, and light and automatically water your plant with the </w:t>
        </w:r>
        <w:proofErr w:type="gramStart"/>
        <w:r>
          <w:t>built in</w:t>
        </w:r>
        <w:proofErr w:type="gramEnd"/>
        <w:r>
          <w:t xml:space="preserve"> water pump. Or another one, self-contained automatic watering pot consisting of a soil sensor as well as the water reservoir built into a cavity in the pot.</w:t>
        </w:r>
      </w:ins>
    </w:p>
    <w:p w14:paraId="34CB89A4" w14:textId="77777777" w:rsidR="00066F39" w:rsidRDefault="00066F39" w:rsidP="00066F39">
      <w:pPr>
        <w:rPr>
          <w:ins w:id="32" w:author="Brian Dean" w:date="2020-02-06T16:50:00Z"/>
        </w:rPr>
      </w:pPr>
    </w:p>
    <w:p w14:paraId="7C71ED39" w14:textId="3FDC15E1" w:rsidR="00066F39" w:rsidRDefault="00066F39" w:rsidP="00066F39">
      <w:pPr>
        <w:rPr>
          <w:ins w:id="33" w:author="Brian Dean" w:date="2020-02-06T16:50:00Z"/>
        </w:rPr>
      </w:pPr>
      <w:ins w:id="34" w:author="Brian Dean" w:date="2020-02-06T16:50:00Z">
        <w:r>
          <w:t xml:space="preserve">There is a competition between automatic and non-automatic plant watering and monitoring systems. The most leading ones are </w:t>
        </w:r>
        <w:proofErr w:type="spellStart"/>
        <w:r>
          <w:t>PlantMaid</w:t>
        </w:r>
        <w:proofErr w:type="spellEnd"/>
        <w:r>
          <w:t xml:space="preserve"> and Parrot Pot.</w:t>
        </w:r>
        <w:r>
          <w:t xml:space="preserve"> </w:t>
        </w:r>
        <w:r>
          <w:t xml:space="preserve">Garden Mates is quite </w:t>
        </w:r>
        <w:proofErr w:type="gramStart"/>
        <w:r>
          <w:t>similar to</w:t>
        </w:r>
        <w:proofErr w:type="gramEnd"/>
        <w:r>
          <w:t xml:space="preserve"> Parrot Pot but the distinguish</w:t>
        </w:r>
        <w:r>
          <w:t>ing</w:t>
        </w:r>
        <w:r>
          <w:t xml:space="preserve"> feature of it is a sensor device that can be added not only to a pot plant, but also to larger </w:t>
        </w:r>
        <w:r>
          <w:t xml:space="preserve">sized gardens making it available for micro </w:t>
        </w:r>
        <w:r>
          <w:t xml:space="preserve">agricultural </w:t>
        </w:r>
        <w:r>
          <w:t>projects</w:t>
        </w:r>
        <w:r>
          <w:t>.</w:t>
        </w:r>
      </w:ins>
    </w:p>
    <w:p w14:paraId="79402576" w14:textId="2CEA2012" w:rsidR="00066F39" w:rsidRDefault="00066F39" w:rsidP="00066F39">
      <w:pPr>
        <w:rPr>
          <w:ins w:id="35" w:author="Brian Dean" w:date="2020-02-06T16:50:00Z"/>
        </w:rPr>
      </w:pPr>
    </w:p>
    <w:p w14:paraId="2CDD244A" w14:textId="6C74A56B" w:rsidR="00066F39" w:rsidRDefault="00066F39" w:rsidP="00066F39">
      <w:pPr>
        <w:rPr>
          <w:ins w:id="36" w:author="Brian Dean" w:date="2020-02-06T16:50:00Z"/>
        </w:rPr>
      </w:pPr>
      <w:ins w:id="37" w:author="Brian Dean" w:date="2020-02-06T16:50:00Z">
        <w:r>
          <w:t xml:space="preserve">Interestingly our research uncovered a </w:t>
        </w:r>
        <w:proofErr w:type="spellStart"/>
        <w:r>
          <w:t>kickstarter</w:t>
        </w:r>
        <w:proofErr w:type="spellEnd"/>
        <w:r>
          <w:t xml:space="preserve"> start up based in the U.K. that is almost a mirror of gardenMates. The main difference being their sensor is designed for indoor use only which is a limitation gardenMates intends to overcome.</w:t>
        </w:r>
        <w:r w:rsidR="00015952" w:rsidRPr="00015952">
          <w:t xml:space="preserve"> </w:t>
        </w:r>
        <w:r w:rsidR="00015952">
          <w:t>(Subscribe, 2019)</w:t>
        </w:r>
      </w:ins>
    </w:p>
    <w:p w14:paraId="39A6A75B" w14:textId="77777777" w:rsidR="00066F39" w:rsidRDefault="00066F39" w:rsidP="00066F39">
      <w:pPr>
        <w:rPr>
          <w:ins w:id="38" w:author="Brian Dean" w:date="2020-02-06T16:50:00Z"/>
        </w:rPr>
      </w:pPr>
    </w:p>
    <w:p w14:paraId="3A0F0D97" w14:textId="77777777" w:rsidR="00066F39" w:rsidRDefault="00066F39" w:rsidP="00066F39">
      <w:pPr>
        <w:rPr>
          <w:ins w:id="39" w:author="Brian Dean" w:date="2020-02-06T16:50:00Z"/>
        </w:rPr>
      </w:pPr>
    </w:p>
    <w:p w14:paraId="15E3965F" w14:textId="5EC3D8B3" w:rsidR="004C0DD7" w:rsidRDefault="00E9097A" w:rsidP="00E9097A">
      <w:pPr>
        <w:rPr>
          <w:del w:id="40" w:author="Brian Dean" w:date="2020-02-06T16:50:00Z"/>
        </w:rPr>
      </w:pPr>
      <w:del w:id="41" w:author="Brian Dean" w:date="2020-02-06T16:50:00Z">
        <w:r w:rsidRPr="00E9097A">
          <w:lastRenderedPageBreak/>
          <w:delText>What similar systems or products are available? What competitors are there? What points of difference are there about your project compared to what exist now? At least one paragraph is expected.</w:delText>
        </w:r>
      </w:del>
    </w:p>
    <w:p w14:paraId="124EDB4F" w14:textId="39FEB275" w:rsidR="004C0DD7" w:rsidRDefault="004C0DD7">
      <w:pPr>
        <w:rPr>
          <w:del w:id="42" w:author="Brian Dean" w:date="2020-02-06T16:50:00Z"/>
        </w:rPr>
      </w:pPr>
    </w:p>
    <w:p w14:paraId="7B10FB2E" w14:textId="200FD432" w:rsidR="00E9097A" w:rsidRDefault="00E9097A" w:rsidP="00E9097A">
      <w:pPr>
        <w:pStyle w:val="Heading2"/>
      </w:pPr>
      <w:bookmarkStart w:id="43" w:name="_Toc29800969"/>
      <w:r>
        <w:t>Detailed Description</w:t>
      </w:r>
      <w:bookmarkEnd w:id="43"/>
    </w:p>
    <w:p w14:paraId="0658D148" w14:textId="5A134690" w:rsidR="00C17233" w:rsidRDefault="00E9097A" w:rsidP="00E9097A">
      <w:pPr>
        <w:pStyle w:val="Heading3"/>
      </w:pPr>
      <w:bookmarkStart w:id="44" w:name="_Toc29800970"/>
      <w:r>
        <w:t>Aims</w:t>
      </w:r>
      <w:bookmarkEnd w:id="44"/>
    </w:p>
    <w:p w14:paraId="3086ECDD" w14:textId="4339A477" w:rsidR="00E9097A" w:rsidRDefault="00066F39" w:rsidP="00E9097A">
      <w:pPr>
        <w:rPr>
          <w:rFonts w:eastAsiaTheme="majorEastAsia"/>
          <w:lang w:eastAsia="en-US"/>
        </w:rPr>
      </w:pPr>
      <w:ins w:id="45" w:author="Brian Dean" w:date="2020-02-06T16:50:00Z">
        <w:r>
          <w:rPr>
            <w:rFonts w:eastAsiaTheme="majorEastAsia"/>
            <w:lang w:eastAsia="en-US"/>
          </w:rPr>
          <w:t>The primary focus of the gardenMates project is to provide to the masses a technological assistant to assist in maintaining happy healthy balcony and indoor gardens. This will be achieved using a sensor that takes measurement of soil and location conditions. The sensor or sensors pair to a small hub which provides access to the internet and the gardenMates servers</w:t>
        </w:r>
        <w:r w:rsidR="00384DE6">
          <w:rPr>
            <w:rFonts w:eastAsiaTheme="majorEastAsia"/>
            <w:lang w:eastAsia="en-US"/>
          </w:rPr>
          <w:t>. The gardenMates servers are then able to feed a mobile phone application with notifications, tips and the sensor measurements for each sensor location.</w:t>
        </w:r>
      </w:ins>
    </w:p>
    <w:p w14:paraId="6AD79EA8" w14:textId="6CEE84B2" w:rsidR="00384DE6" w:rsidRDefault="00384DE6" w:rsidP="00E9097A">
      <w:pPr>
        <w:rPr>
          <w:ins w:id="46" w:author="Brian Dean" w:date="2020-02-06T16:50:00Z"/>
          <w:rFonts w:eastAsiaTheme="majorEastAsia"/>
          <w:lang w:eastAsia="en-US"/>
        </w:rPr>
      </w:pPr>
    </w:p>
    <w:p w14:paraId="15658FA3" w14:textId="5BBE10A6" w:rsidR="00384DE6" w:rsidRDefault="00384DE6" w:rsidP="00384DE6">
      <w:pPr>
        <w:pStyle w:val="Heading3"/>
        <w:rPr>
          <w:ins w:id="47" w:author="Brian Dean" w:date="2020-02-06T16:50:00Z"/>
        </w:rPr>
      </w:pPr>
      <w:ins w:id="48" w:author="Brian Dean" w:date="2020-02-06T16:50:00Z">
        <w:r>
          <w:t>Goal 1</w:t>
        </w:r>
      </w:ins>
    </w:p>
    <w:p w14:paraId="3356C97A" w14:textId="4235DB30" w:rsidR="00384DE6" w:rsidRDefault="00384DE6" w:rsidP="00384DE6">
      <w:pPr>
        <w:rPr>
          <w:ins w:id="49" w:author="Brian Dean" w:date="2020-02-06T16:50:00Z"/>
          <w:rFonts w:eastAsiaTheme="majorEastAsia"/>
          <w:lang w:eastAsia="en-US"/>
        </w:rPr>
      </w:pPr>
      <w:ins w:id="50" w:author="Brian Dean" w:date="2020-02-06T16:50:00Z">
        <w:r>
          <w:rPr>
            <w:rFonts w:eastAsiaTheme="majorEastAsia"/>
            <w:lang w:eastAsia="en-US"/>
          </w:rPr>
          <w:t>The initial requirement is a suitable sensor device. The sensor must be of rugged manufacture</w:t>
        </w:r>
        <w:r w:rsidR="002D0C6E">
          <w:rPr>
            <w:rFonts w:eastAsiaTheme="majorEastAsia"/>
            <w:lang w:eastAsia="en-US"/>
          </w:rPr>
          <w:t>, waterproof and</w:t>
        </w:r>
        <w:r>
          <w:rPr>
            <w:rFonts w:eastAsiaTheme="majorEastAsia"/>
            <w:lang w:eastAsia="en-US"/>
          </w:rPr>
          <w:t xml:space="preserve"> able to stand up to outside conditions as opposed to the competition which only provide indoor use sensors. Four different measurements are required. </w:t>
        </w:r>
      </w:ins>
    </w:p>
    <w:p w14:paraId="2235C90D" w14:textId="19044038" w:rsidR="00384DE6" w:rsidRDefault="00384DE6" w:rsidP="00384DE6">
      <w:pPr>
        <w:pStyle w:val="ListParagraph"/>
        <w:numPr>
          <w:ilvl w:val="0"/>
          <w:numId w:val="15"/>
        </w:numPr>
        <w:rPr>
          <w:ins w:id="51" w:author="Brian Dean" w:date="2020-02-06T16:50:00Z"/>
          <w:rFonts w:eastAsiaTheme="majorEastAsia"/>
        </w:rPr>
      </w:pPr>
      <w:ins w:id="52" w:author="Brian Dean" w:date="2020-02-06T16:50:00Z">
        <w:r w:rsidRPr="00384DE6">
          <w:rPr>
            <w:rFonts w:eastAsiaTheme="majorEastAsia"/>
          </w:rPr>
          <w:t xml:space="preserve">Soil </w:t>
        </w:r>
        <w:r>
          <w:rPr>
            <w:rFonts w:eastAsiaTheme="majorEastAsia"/>
          </w:rPr>
          <w:t>m</w:t>
        </w:r>
        <w:r w:rsidRPr="00384DE6">
          <w:rPr>
            <w:rFonts w:eastAsiaTheme="majorEastAsia"/>
          </w:rPr>
          <w:t>oisture</w:t>
        </w:r>
      </w:ins>
    </w:p>
    <w:p w14:paraId="37434262" w14:textId="6B7ABBAF" w:rsidR="00384DE6" w:rsidRDefault="00384DE6" w:rsidP="00384DE6">
      <w:pPr>
        <w:pStyle w:val="ListParagraph"/>
        <w:numPr>
          <w:ilvl w:val="0"/>
          <w:numId w:val="15"/>
        </w:numPr>
        <w:rPr>
          <w:ins w:id="53" w:author="Brian Dean" w:date="2020-02-06T16:50:00Z"/>
          <w:rFonts w:eastAsiaTheme="majorEastAsia"/>
        </w:rPr>
      </w:pPr>
      <w:ins w:id="54" w:author="Brian Dean" w:date="2020-02-06T16:50:00Z">
        <w:r>
          <w:rPr>
            <w:rFonts w:eastAsiaTheme="majorEastAsia"/>
          </w:rPr>
          <w:t xml:space="preserve">Soil </w:t>
        </w:r>
        <w:proofErr w:type="spellStart"/>
        <w:r>
          <w:rPr>
            <w:rFonts w:eastAsiaTheme="majorEastAsia"/>
          </w:rPr>
          <w:t>ph</w:t>
        </w:r>
        <w:proofErr w:type="spellEnd"/>
      </w:ins>
    </w:p>
    <w:p w14:paraId="5E7F0C14" w14:textId="3AF39C60" w:rsidR="00384DE6" w:rsidRDefault="00384DE6" w:rsidP="00384DE6">
      <w:pPr>
        <w:pStyle w:val="ListParagraph"/>
        <w:numPr>
          <w:ilvl w:val="0"/>
          <w:numId w:val="15"/>
        </w:numPr>
        <w:rPr>
          <w:ins w:id="55" w:author="Brian Dean" w:date="2020-02-06T16:50:00Z"/>
          <w:rFonts w:eastAsiaTheme="majorEastAsia"/>
        </w:rPr>
      </w:pPr>
      <w:ins w:id="56" w:author="Brian Dean" w:date="2020-02-06T16:50:00Z">
        <w:r>
          <w:rPr>
            <w:rFonts w:eastAsiaTheme="majorEastAsia"/>
          </w:rPr>
          <w:t>Ambient light</w:t>
        </w:r>
      </w:ins>
    </w:p>
    <w:p w14:paraId="622309A3" w14:textId="2C00F8F5" w:rsidR="002D0C6E" w:rsidRDefault="00384DE6" w:rsidP="00384DE6">
      <w:pPr>
        <w:pStyle w:val="ListParagraph"/>
        <w:numPr>
          <w:ilvl w:val="0"/>
          <w:numId w:val="15"/>
        </w:numPr>
        <w:rPr>
          <w:ins w:id="57" w:author="Brian Dean" w:date="2020-02-06T16:50:00Z"/>
          <w:rFonts w:eastAsiaTheme="majorEastAsia"/>
        </w:rPr>
      </w:pPr>
      <w:ins w:id="58" w:author="Brian Dean" w:date="2020-02-06T16:50:00Z">
        <w:r>
          <w:rPr>
            <w:rFonts w:eastAsiaTheme="majorEastAsia"/>
          </w:rPr>
          <w:t>Ambient temperature</w:t>
        </w:r>
      </w:ins>
    </w:p>
    <w:p w14:paraId="3C5B9D4E" w14:textId="26D6BAEC" w:rsidR="00A8596B" w:rsidRDefault="00A8596B" w:rsidP="00A8596B">
      <w:pPr>
        <w:rPr>
          <w:ins w:id="59" w:author="Brian Dean" w:date="2020-02-06T16:50:00Z"/>
          <w:rFonts w:eastAsiaTheme="majorEastAsia"/>
        </w:rPr>
      </w:pPr>
      <w:ins w:id="60" w:author="Brian Dean" w:date="2020-02-06T16:50:00Z">
        <w:r>
          <w:rPr>
            <w:rFonts w:eastAsiaTheme="majorEastAsia"/>
          </w:rPr>
          <w:t>Requires either Bluetooth or ZigBee communication protocols.</w:t>
        </w:r>
      </w:ins>
    </w:p>
    <w:p w14:paraId="16CDC947" w14:textId="77777777" w:rsidR="00A8596B" w:rsidRPr="00A8596B" w:rsidRDefault="00A8596B" w:rsidP="00A8596B">
      <w:pPr>
        <w:rPr>
          <w:ins w:id="61" w:author="Brian Dean" w:date="2020-02-06T16:50:00Z"/>
          <w:rFonts w:eastAsiaTheme="majorEastAsia"/>
        </w:rPr>
      </w:pPr>
    </w:p>
    <w:p w14:paraId="26B19410" w14:textId="7FD572F6" w:rsidR="002D0C6E" w:rsidRDefault="002D0C6E" w:rsidP="002D0C6E">
      <w:pPr>
        <w:pStyle w:val="Heading3"/>
        <w:rPr>
          <w:ins w:id="62" w:author="Brian Dean" w:date="2020-02-06T16:50:00Z"/>
        </w:rPr>
      </w:pPr>
      <w:ins w:id="63" w:author="Brian Dean" w:date="2020-02-06T16:50:00Z">
        <w:r>
          <w:t>Goal 2</w:t>
        </w:r>
      </w:ins>
    </w:p>
    <w:p w14:paraId="3AA84074" w14:textId="57191C2F" w:rsidR="002D0C6E" w:rsidRDefault="002D0C6E" w:rsidP="002D0C6E">
      <w:pPr>
        <w:rPr>
          <w:ins w:id="64" w:author="Brian Dean" w:date="2020-02-06T16:50:00Z"/>
          <w:rFonts w:eastAsiaTheme="majorEastAsia"/>
          <w:lang w:eastAsia="en-US"/>
        </w:rPr>
      </w:pPr>
      <w:ins w:id="65" w:author="Brian Dean" w:date="2020-02-06T16:50:00Z">
        <w:r>
          <w:rPr>
            <w:rFonts w:eastAsiaTheme="majorEastAsia"/>
            <w:lang w:eastAsia="en-US"/>
          </w:rPr>
          <w:t xml:space="preserve">Of equal importance to goal 1 is the mobile phone application. This will allow sensors to be registered and named </w:t>
        </w:r>
        <w:proofErr w:type="spellStart"/>
        <w:r>
          <w:rPr>
            <w:rFonts w:eastAsiaTheme="majorEastAsia"/>
            <w:lang w:eastAsia="en-US"/>
          </w:rPr>
          <w:t>ie</w:t>
        </w:r>
        <w:proofErr w:type="spellEnd"/>
        <w:r>
          <w:rPr>
            <w:rFonts w:eastAsiaTheme="majorEastAsia"/>
            <w:lang w:eastAsia="en-US"/>
          </w:rPr>
          <w:t xml:space="preserve"> “Basil”, “Roses” etc and provide a visual representation on the application of the sensor measurements and general plant health. The application will have a small database to maintain local information and growing tips.</w:t>
        </w:r>
      </w:ins>
    </w:p>
    <w:p w14:paraId="795B0DD7" w14:textId="147E3E12" w:rsidR="00365004" w:rsidRDefault="00365004" w:rsidP="002D0C6E">
      <w:pPr>
        <w:rPr>
          <w:ins w:id="66" w:author="Brian Dean" w:date="2020-02-06T16:50:00Z"/>
          <w:rFonts w:eastAsiaTheme="majorEastAsia"/>
          <w:lang w:eastAsia="en-US"/>
        </w:rPr>
      </w:pPr>
      <w:ins w:id="67" w:author="Brian Dean" w:date="2020-02-06T16:50:00Z">
        <w:r>
          <w:rPr>
            <w:rFonts w:eastAsiaTheme="majorEastAsia"/>
            <w:lang w:eastAsia="en-US"/>
          </w:rPr>
          <w:t xml:space="preserve">The application needs to allow for very easy </w:t>
        </w:r>
        <w:proofErr w:type="gramStart"/>
        <w:r>
          <w:rPr>
            <w:rFonts w:eastAsiaTheme="majorEastAsia"/>
            <w:lang w:eastAsia="en-US"/>
          </w:rPr>
          <w:t>wizard based</w:t>
        </w:r>
        <w:proofErr w:type="gramEnd"/>
        <w:r>
          <w:rPr>
            <w:rFonts w:eastAsiaTheme="majorEastAsia"/>
            <w:lang w:eastAsia="en-US"/>
          </w:rPr>
          <w:t xml:space="preserve"> configuration setups and sensor pairing.</w:t>
        </w:r>
      </w:ins>
    </w:p>
    <w:p w14:paraId="040F727B" w14:textId="5FA78783" w:rsidR="002D0C6E" w:rsidRDefault="002D0C6E" w:rsidP="002D0C6E">
      <w:pPr>
        <w:rPr>
          <w:ins w:id="68" w:author="Brian Dean" w:date="2020-02-06T16:50:00Z"/>
          <w:rFonts w:eastAsiaTheme="majorEastAsia"/>
          <w:lang w:eastAsia="en-US"/>
        </w:rPr>
      </w:pPr>
    </w:p>
    <w:p w14:paraId="39069A96" w14:textId="32501D77" w:rsidR="002D0C6E" w:rsidRDefault="002D0C6E" w:rsidP="002D0C6E">
      <w:pPr>
        <w:pStyle w:val="Heading3"/>
        <w:rPr>
          <w:ins w:id="69" w:author="Brian Dean" w:date="2020-02-06T16:50:00Z"/>
        </w:rPr>
      </w:pPr>
      <w:ins w:id="70" w:author="Brian Dean" w:date="2020-02-06T16:50:00Z">
        <w:r>
          <w:t>Goal 3</w:t>
        </w:r>
      </w:ins>
    </w:p>
    <w:p w14:paraId="4687396B" w14:textId="40F25D5A" w:rsidR="002D0C6E" w:rsidRDefault="002D0C6E" w:rsidP="002D0C6E">
      <w:pPr>
        <w:rPr>
          <w:ins w:id="71" w:author="Brian Dean" w:date="2020-02-06T16:50:00Z"/>
          <w:rFonts w:eastAsiaTheme="majorEastAsia"/>
          <w:lang w:eastAsia="en-US"/>
        </w:rPr>
      </w:pPr>
      <w:ins w:id="72" w:author="Brian Dean" w:date="2020-02-06T16:50:00Z">
        <w:r>
          <w:rPr>
            <w:rFonts w:eastAsiaTheme="majorEastAsia"/>
            <w:lang w:eastAsia="en-US"/>
          </w:rPr>
          <w:t xml:space="preserve">One major point of difference between gardenMates and the competition is the ability to </w:t>
        </w:r>
        <w:r w:rsidR="00CA43D1">
          <w:rPr>
            <w:rFonts w:eastAsiaTheme="majorEastAsia"/>
            <w:lang w:eastAsia="en-US"/>
          </w:rPr>
          <w:t xml:space="preserve">monitor the plant/s and </w:t>
        </w:r>
        <w:r>
          <w:rPr>
            <w:rFonts w:eastAsiaTheme="majorEastAsia"/>
            <w:lang w:eastAsia="en-US"/>
          </w:rPr>
          <w:t xml:space="preserve">notify the user of plant wellbeing while the user is away from home for an extended time. This is made possible by providing </w:t>
        </w:r>
        <w:r w:rsidR="00CA43D1">
          <w:rPr>
            <w:rFonts w:eastAsiaTheme="majorEastAsia"/>
            <w:lang w:eastAsia="en-US"/>
          </w:rPr>
          <w:t>cloud-based</w:t>
        </w:r>
        <w:r>
          <w:rPr>
            <w:rFonts w:eastAsiaTheme="majorEastAsia"/>
            <w:lang w:eastAsia="en-US"/>
          </w:rPr>
          <w:t xml:space="preserve"> server technologies that </w:t>
        </w:r>
        <w:r w:rsidR="00CA43D1">
          <w:rPr>
            <w:rFonts w:eastAsiaTheme="majorEastAsia"/>
            <w:lang w:eastAsia="en-US"/>
          </w:rPr>
          <w:t>receive information from the sensors even when the mobile phone is not in range. The cloud-based systems will also provide a plant library which will provide tips and tricks on keeping the plant healthy.</w:t>
        </w:r>
      </w:ins>
    </w:p>
    <w:p w14:paraId="2CF42D19" w14:textId="2E72E509" w:rsidR="00CA43D1" w:rsidRDefault="00CA43D1" w:rsidP="002D0C6E">
      <w:pPr>
        <w:rPr>
          <w:ins w:id="73" w:author="Brian Dean" w:date="2020-02-06T16:50:00Z"/>
          <w:rFonts w:eastAsiaTheme="majorEastAsia"/>
          <w:lang w:eastAsia="en-US"/>
        </w:rPr>
      </w:pPr>
    </w:p>
    <w:p w14:paraId="08C952A7" w14:textId="1771BBCC" w:rsidR="00CA43D1" w:rsidRDefault="00CA43D1" w:rsidP="00CA43D1">
      <w:pPr>
        <w:pStyle w:val="Heading3"/>
        <w:rPr>
          <w:ins w:id="74" w:author="Brian Dean" w:date="2020-02-06T16:50:00Z"/>
        </w:rPr>
      </w:pPr>
      <w:ins w:id="75" w:author="Brian Dean" w:date="2020-02-06T16:50:00Z">
        <w:r>
          <w:t>Goal 4</w:t>
        </w:r>
      </w:ins>
    </w:p>
    <w:p w14:paraId="013E4513" w14:textId="6FAF5E97" w:rsidR="00CA43D1" w:rsidRPr="00CA43D1" w:rsidRDefault="00CA43D1" w:rsidP="00CA43D1">
      <w:pPr>
        <w:rPr>
          <w:ins w:id="76" w:author="Brian Dean" w:date="2020-02-06T16:50:00Z"/>
          <w:rFonts w:eastAsiaTheme="majorEastAsia"/>
          <w:lang w:eastAsia="en-US"/>
        </w:rPr>
      </w:pPr>
      <w:ins w:id="77" w:author="Brian Dean" w:date="2020-02-06T16:50:00Z">
        <w:r>
          <w:rPr>
            <w:rFonts w:eastAsiaTheme="majorEastAsia"/>
            <w:lang w:eastAsia="en-US"/>
          </w:rPr>
          <w:t xml:space="preserve">Required for goal 3 to be successful is the ability for the sensors to communicate with the cloud systems </w:t>
        </w:r>
        <w:r w:rsidR="00357A3B">
          <w:rPr>
            <w:rFonts w:eastAsiaTheme="majorEastAsia"/>
            <w:lang w:eastAsia="en-US"/>
          </w:rPr>
          <w:t xml:space="preserve">irrespective of the proximity of the mobile phone. This requires a small powered hub that can communicate via </w:t>
        </w:r>
        <w:r w:rsidR="001D3290">
          <w:rPr>
            <w:rFonts w:eastAsiaTheme="majorEastAsia"/>
            <w:lang w:eastAsia="en-US"/>
          </w:rPr>
          <w:t xml:space="preserve">Bluetooth to one or more sensors and Wi Fi to the home network </w:t>
        </w:r>
        <w:r w:rsidR="00084ADE">
          <w:rPr>
            <w:rFonts w:eastAsiaTheme="majorEastAsia"/>
            <w:lang w:eastAsia="en-US"/>
          </w:rPr>
          <w:t xml:space="preserve">to </w:t>
        </w:r>
        <w:r w:rsidR="00357A3B">
          <w:rPr>
            <w:rFonts w:eastAsiaTheme="majorEastAsia"/>
            <w:lang w:eastAsia="en-US"/>
          </w:rPr>
          <w:t xml:space="preserve">relay information to the cloud. </w:t>
        </w:r>
      </w:ins>
    </w:p>
    <w:p w14:paraId="162F5EAF" w14:textId="77777777" w:rsidR="002D0C6E" w:rsidRPr="002D0C6E" w:rsidRDefault="002D0C6E" w:rsidP="002D0C6E">
      <w:pPr>
        <w:rPr>
          <w:ins w:id="78" w:author="Brian Dean" w:date="2020-02-06T16:50:00Z"/>
          <w:rFonts w:eastAsiaTheme="majorEastAsia"/>
          <w:lang w:eastAsia="en-US"/>
        </w:rPr>
      </w:pPr>
    </w:p>
    <w:p w14:paraId="60367BB8" w14:textId="203568C8" w:rsidR="002D0C6E" w:rsidRDefault="00357A3B" w:rsidP="00357A3B">
      <w:pPr>
        <w:pStyle w:val="Heading3"/>
        <w:rPr>
          <w:ins w:id="79" w:author="Brian Dean" w:date="2020-02-06T16:50:00Z"/>
        </w:rPr>
      </w:pPr>
      <w:ins w:id="80" w:author="Brian Dean" w:date="2020-02-06T16:50:00Z">
        <w:r>
          <w:t>Goal 5</w:t>
        </w:r>
      </w:ins>
    </w:p>
    <w:p w14:paraId="3C017688" w14:textId="3B7D75B3" w:rsidR="00357A3B" w:rsidRPr="00384DE6" w:rsidRDefault="00357A3B" w:rsidP="00384DE6">
      <w:pPr>
        <w:rPr>
          <w:ins w:id="81" w:author="Brian Dean" w:date="2020-02-06T16:50:00Z"/>
          <w:rFonts w:eastAsiaTheme="majorEastAsia"/>
          <w:lang w:eastAsia="en-US"/>
        </w:rPr>
      </w:pPr>
      <w:ins w:id="82" w:author="Brian Dean" w:date="2020-02-06T16:50:00Z">
        <w:r>
          <w:rPr>
            <w:rFonts w:eastAsiaTheme="majorEastAsia"/>
            <w:lang w:eastAsia="en-US"/>
          </w:rPr>
          <w:t xml:space="preserve">Apart from having the right soil composition, moisture, with an appropriate temperature and </w:t>
        </w:r>
        <w:proofErr w:type="gramStart"/>
        <w:r>
          <w:rPr>
            <w:rFonts w:eastAsiaTheme="majorEastAsia"/>
            <w:lang w:eastAsia="en-US"/>
          </w:rPr>
          <w:t>sufficient</w:t>
        </w:r>
        <w:proofErr w:type="gramEnd"/>
        <w:r>
          <w:rPr>
            <w:rFonts w:eastAsiaTheme="majorEastAsia"/>
            <w:lang w:eastAsia="en-US"/>
          </w:rPr>
          <w:t xml:space="preserve"> light, </w:t>
        </w:r>
        <w:r w:rsidR="00557A14">
          <w:rPr>
            <w:rFonts w:eastAsiaTheme="majorEastAsia"/>
            <w:lang w:eastAsia="en-US"/>
          </w:rPr>
          <w:t>other</w:t>
        </w:r>
        <w:r>
          <w:rPr>
            <w:rFonts w:eastAsiaTheme="majorEastAsia"/>
            <w:lang w:eastAsia="en-US"/>
          </w:rPr>
          <w:t xml:space="preserve"> issue</w:t>
        </w:r>
        <w:r w:rsidR="00557A14">
          <w:rPr>
            <w:rFonts w:eastAsiaTheme="majorEastAsia"/>
            <w:lang w:eastAsia="en-US"/>
          </w:rPr>
          <w:t>s</w:t>
        </w:r>
        <w:r>
          <w:rPr>
            <w:rFonts w:eastAsiaTheme="majorEastAsia"/>
            <w:lang w:eastAsia="en-US"/>
          </w:rPr>
          <w:t xml:space="preserve"> for plant health is disease</w:t>
        </w:r>
        <w:r w:rsidR="00557A14">
          <w:rPr>
            <w:rFonts w:eastAsiaTheme="majorEastAsia"/>
            <w:lang w:eastAsia="en-US"/>
          </w:rPr>
          <w:t xml:space="preserve"> and insects</w:t>
        </w:r>
        <w:r>
          <w:rPr>
            <w:rFonts w:eastAsiaTheme="majorEastAsia"/>
            <w:lang w:eastAsia="en-US"/>
          </w:rPr>
          <w:t xml:space="preserve">. It is important to be able to determine </w:t>
        </w:r>
        <w:r w:rsidR="00557A14">
          <w:rPr>
            <w:rFonts w:eastAsiaTheme="majorEastAsia"/>
            <w:lang w:eastAsia="en-US"/>
          </w:rPr>
          <w:t xml:space="preserve">what is eating the plant or with what disease it is inflicted with. Both of which may spread to other plants nearby, so early diagnosis is key. gardenMates will have the ability to send a photograph of the afflicted plant to an AI housed within the gardenMates cloud servers and for that AI to determine </w:t>
        </w:r>
        <w:r w:rsidR="00365004">
          <w:rPr>
            <w:rFonts w:eastAsiaTheme="majorEastAsia"/>
            <w:lang w:eastAsia="en-US"/>
          </w:rPr>
          <w:lastRenderedPageBreak/>
          <w:t>through machine learning the most likely cause and to offer recommendations for treatment.</w:t>
        </w:r>
      </w:ins>
    </w:p>
    <w:p w14:paraId="23A52358" w14:textId="77777777" w:rsidR="00384DE6" w:rsidRDefault="00384DE6" w:rsidP="00E9097A">
      <w:pPr>
        <w:rPr>
          <w:ins w:id="83" w:author="Brian Dean" w:date="2020-02-06T16:50:00Z"/>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84" w:name="_Toc29800971"/>
      <w:r>
        <w:t>Plans and Progress</w:t>
      </w:r>
      <w:bookmarkEnd w:id="84"/>
    </w:p>
    <w:p w14:paraId="092E8644" w14:textId="58E1A369" w:rsidR="00E9097A" w:rsidRDefault="00E9097A" w:rsidP="00E9097A">
      <w:pPr>
        <w:rPr>
          <w:lang w:eastAsia="en-US"/>
        </w:rPr>
      </w:pPr>
    </w:p>
    <w:p w14:paraId="6346E2A3" w14:textId="31716BD8" w:rsidR="00E9097A" w:rsidRDefault="00365004" w:rsidP="00E9097A">
      <w:pPr>
        <w:rPr>
          <w:lang w:eastAsia="en-US"/>
        </w:rPr>
      </w:pPr>
      <w:ins w:id="85" w:author="Brian Dean" w:date="2020-02-06T16:50:00Z">
        <w:r>
          <w:rPr>
            <w:lang w:eastAsia="en-US"/>
          </w:rPr>
          <w:t xml:space="preserve">The initial project </w:t>
        </w:r>
      </w:ins>
    </w:p>
    <w:p w14:paraId="67431522" w14:textId="77777777" w:rsidR="00E9097A" w:rsidRPr="00E9097A" w:rsidRDefault="00E9097A" w:rsidP="00E9097A">
      <w:pPr>
        <w:rPr>
          <w:lang w:eastAsia="en-US"/>
        </w:rPr>
      </w:pPr>
    </w:p>
    <w:p w14:paraId="41E7CC16" w14:textId="748D438D" w:rsidR="00C52E12" w:rsidRDefault="00C52E12" w:rsidP="00E9097A">
      <w:pPr>
        <w:rPr>
          <w:ins w:id="86" w:author="Brian Dean" w:date="2020-02-06T16:50:00Z"/>
          <w:lang w:eastAsia="en-US"/>
        </w:rPr>
      </w:pPr>
    </w:p>
    <w:p w14:paraId="6A657713" w14:textId="519601AC" w:rsidR="00C52E12" w:rsidRDefault="00C52E12" w:rsidP="00E9097A">
      <w:pPr>
        <w:rPr>
          <w:ins w:id="87" w:author="Brian Dean" w:date="2020-02-06T16:50:00Z"/>
          <w:lang w:eastAsia="en-US"/>
        </w:rPr>
      </w:pPr>
    </w:p>
    <w:p w14:paraId="02CB014C" w14:textId="40FD83F8" w:rsidR="00C52E12" w:rsidRDefault="00C52E12" w:rsidP="00E9097A">
      <w:pPr>
        <w:rPr>
          <w:ins w:id="88" w:author="Brian Dean" w:date="2020-02-06T16:50:00Z"/>
          <w:lang w:eastAsia="en-US"/>
        </w:rPr>
      </w:pPr>
    </w:p>
    <w:p w14:paraId="58BCA640" w14:textId="0A356F10" w:rsidR="00C52E12" w:rsidRDefault="00C52E12" w:rsidP="00C52E12">
      <w:pPr>
        <w:pStyle w:val="Heading4"/>
        <w:rPr>
          <w:ins w:id="89" w:author="Brian Dean" w:date="2020-02-06T16:50:00Z"/>
        </w:rPr>
      </w:pPr>
      <w:ins w:id="90" w:author="Brian Dean" w:date="2020-02-06T16:50:00Z">
        <w:r>
          <w:t>The Sensor</w:t>
        </w:r>
      </w:ins>
    </w:p>
    <w:p w14:paraId="3EF26086" w14:textId="0BEBCD57" w:rsidR="00C52E12" w:rsidRDefault="00C52E12" w:rsidP="00E9097A">
      <w:pPr>
        <w:rPr>
          <w:ins w:id="91" w:author="Brian Dean" w:date="2020-02-06T16:50:00Z"/>
          <w:lang w:eastAsia="en-US"/>
        </w:rPr>
      </w:pPr>
      <w:ins w:id="92" w:author="Brian Dean" w:date="2020-02-06T16:50:00Z">
        <w:r>
          <w:rPr>
            <w:lang w:eastAsia="en-US"/>
          </w:rPr>
          <w:t xml:space="preserve">Initial investigation suggested that a 4 in1 sensor marketed as </w:t>
        </w:r>
        <w:proofErr w:type="spellStart"/>
        <w:r w:rsidRPr="00C52E12">
          <w:rPr>
            <w:lang w:eastAsia="en-US"/>
          </w:rPr>
          <w:t>Huahuacaocao</w:t>
        </w:r>
        <w:proofErr w:type="spellEnd"/>
        <w:r w:rsidRPr="00C52E12">
          <w:rPr>
            <w:lang w:eastAsia="en-US"/>
          </w:rPr>
          <w:t xml:space="preserve"> Flower Care Smart Monitor</w:t>
        </w:r>
        <w:r>
          <w:rPr>
            <w:lang w:eastAsia="en-US"/>
          </w:rPr>
          <w:t xml:space="preserve"> </w:t>
        </w:r>
        <w:r w:rsidR="00A8596B">
          <w:rPr>
            <w:lang w:eastAsia="en-US"/>
          </w:rPr>
          <w:t xml:space="preserve">by </w:t>
        </w:r>
        <w:r w:rsidR="00A8596B" w:rsidRPr="00A8596B">
          <w:rPr>
            <w:lang w:eastAsia="en-US"/>
          </w:rPr>
          <w:t>Xiaomi</w:t>
        </w:r>
        <w:r w:rsidR="00A8596B" w:rsidRPr="00A8596B">
          <w:rPr>
            <w:lang w:eastAsia="en-US"/>
          </w:rPr>
          <w:t xml:space="preserve"> </w:t>
        </w:r>
        <w:r>
          <w:rPr>
            <w:lang w:eastAsia="en-US"/>
          </w:rPr>
          <w:t xml:space="preserve">would provide the functionality required. In </w:t>
        </w:r>
        <w:proofErr w:type="gramStart"/>
        <w:r>
          <w:rPr>
            <w:lang w:eastAsia="en-US"/>
          </w:rPr>
          <w:t>fact</w:t>
        </w:r>
        <w:proofErr w:type="gramEnd"/>
        <w:r>
          <w:rPr>
            <w:lang w:eastAsia="en-US"/>
          </w:rPr>
          <w:t xml:space="preserve"> it was the only commercial 4 in 1 sensor found. </w:t>
        </w:r>
        <w:r w:rsidR="00A8596B">
          <w:rPr>
            <w:lang w:eastAsia="en-US"/>
          </w:rPr>
          <w:t>Initially the fact that this sensor only had Bluetooth communications caused some consternation as a point of difference between gardenMates and the competition is the ability to monitor plants (sensors) regardless of the proximity of the mobile phone app. This was resolved upon the discovery of a hub from the same manufacturer that offers Bluetooth, Wi Fi and ZigBee.</w:t>
        </w:r>
        <w:r>
          <w:rPr>
            <w:lang w:eastAsia="en-US"/>
          </w:rPr>
          <w:t xml:space="preserve">  </w:t>
        </w:r>
      </w:ins>
    </w:p>
    <w:p w14:paraId="70312FDC" w14:textId="2A060009" w:rsidR="00A8596B" w:rsidRDefault="00A8596B" w:rsidP="00E9097A">
      <w:pPr>
        <w:rPr>
          <w:ins w:id="93" w:author="Brian Dean" w:date="2020-02-06T16:50:00Z"/>
          <w:lang w:eastAsia="en-US"/>
        </w:rPr>
      </w:pPr>
    </w:p>
    <w:p w14:paraId="433C2F83" w14:textId="71624E31" w:rsidR="00A8596B" w:rsidRPr="00E9097A" w:rsidRDefault="00A8596B" w:rsidP="00A8596B">
      <w:pPr>
        <w:pStyle w:val="Heading4"/>
        <w:rPr>
          <w:ins w:id="94" w:author="Brian Dean" w:date="2020-02-06T16:50:00Z"/>
        </w:rPr>
      </w:pPr>
      <w:ins w:id="95" w:author="Brian Dean" w:date="2020-02-06T16:50:00Z">
        <w:r>
          <w:t>The Hub</w:t>
        </w:r>
      </w:ins>
    </w:p>
    <w:p w14:paraId="2072BC90" w14:textId="6CB89882" w:rsidR="00E9097A" w:rsidRDefault="00E9097A" w:rsidP="00E9097A">
      <w:pPr>
        <w:rPr>
          <w:rFonts w:eastAsiaTheme="majorEastAsia"/>
          <w:lang w:eastAsia="en-US"/>
        </w:rPr>
      </w:pPr>
    </w:p>
    <w:p w14:paraId="00BF95E9" w14:textId="6A7169DE" w:rsidR="00E9097A" w:rsidRDefault="00E9097A" w:rsidP="00E9097A">
      <w:pPr>
        <w:pStyle w:val="Heading3"/>
      </w:pPr>
      <w:bookmarkStart w:id="96" w:name="_Toc29800972"/>
      <w:r>
        <w:t>Roles</w:t>
      </w:r>
      <w:bookmarkEnd w:id="96"/>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Designer – This person would be working closely with the Developer to ensure the interface of the app is easy to navigate and aesthetically pleasing and 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26A14373" w:rsidR="00CC5AC1" w:rsidRDefault="00CC5AC1" w:rsidP="00CC5AC1">
      <w:pPr>
        <w:pStyle w:val="ListParagraph"/>
        <w:numPr>
          <w:ilvl w:val="0"/>
          <w:numId w:val="14"/>
        </w:numPr>
        <w:rPr>
          <w:rFonts w:eastAsiaTheme="majorEastAsia"/>
        </w:rPr>
      </w:pPr>
      <w:r w:rsidRPr="00CC5AC1">
        <w:rPr>
          <w:rFonts w:eastAsiaTheme="majorEastAsia"/>
        </w:rPr>
        <w:t xml:space="preserve">Machine Learning Engineer (position filled by team member Daria)– to develop the initial AI database that would be used in our app for diagnostics and </w:t>
      </w:r>
      <w:r w:rsidRPr="00CC5AC1">
        <w:rPr>
          <w:rFonts w:eastAsiaTheme="majorEastAsia"/>
        </w:rPr>
        <w:lastRenderedPageBreak/>
        <w:t>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97" w:name="_Toc29800973"/>
      <w:r>
        <w:t>Scope and Limits</w:t>
      </w:r>
      <w:bookmarkEnd w:id="97"/>
    </w:p>
    <w:p w14:paraId="34F92DE6" w14:textId="1F41AF4E" w:rsidR="00E9097A" w:rsidRDefault="00365004" w:rsidP="00E9097A">
      <w:pPr>
        <w:rPr>
          <w:rFonts w:eastAsiaTheme="majorEastAsia"/>
          <w:lang w:eastAsia="en-US"/>
        </w:rPr>
      </w:pPr>
      <w:ins w:id="98" w:author="Brian Dean" w:date="2020-02-06T16:50:00Z">
        <w:r>
          <w:rPr>
            <w:rFonts w:eastAsiaTheme="majorEastAsia"/>
            <w:lang w:eastAsia="en-US"/>
          </w:rPr>
          <w:t>An integral part of the gardenMates project is the sensor</w:t>
        </w:r>
        <w:r w:rsidR="00A8596B">
          <w:rPr>
            <w:rFonts w:eastAsiaTheme="majorEastAsia"/>
            <w:lang w:eastAsia="en-US"/>
          </w:rPr>
          <w:t xml:space="preserve"> and we are pleased to have been able to source a commercially available one that should be </w:t>
        </w:r>
        <w:proofErr w:type="gramStart"/>
        <w:r w:rsidR="00A8596B">
          <w:rPr>
            <w:rFonts w:eastAsiaTheme="majorEastAsia"/>
            <w:lang w:eastAsia="en-US"/>
          </w:rPr>
          <w:t>sufficient</w:t>
        </w:r>
        <w:proofErr w:type="gramEnd"/>
        <w:r w:rsidR="00A8596B">
          <w:rPr>
            <w:rFonts w:eastAsiaTheme="majorEastAsia"/>
            <w:lang w:eastAsia="en-US"/>
          </w:rPr>
          <w:t xml:space="preserve"> for most balcony gardens.</w:t>
        </w:r>
      </w:ins>
    </w:p>
    <w:p w14:paraId="4095257F" w14:textId="34CC4950" w:rsidR="00A8596B" w:rsidRDefault="00A8596B" w:rsidP="00E9097A">
      <w:pPr>
        <w:rPr>
          <w:ins w:id="99" w:author="Brian Dean" w:date="2020-02-06T16:50:00Z"/>
          <w:rFonts w:eastAsiaTheme="majorEastAsia"/>
          <w:lang w:eastAsia="en-US"/>
        </w:rPr>
      </w:pPr>
    </w:p>
    <w:p w14:paraId="1C25432D" w14:textId="343E5049" w:rsidR="00A8596B" w:rsidRDefault="00A8596B" w:rsidP="00E9097A">
      <w:pPr>
        <w:rPr>
          <w:ins w:id="100" w:author="Brian Dean" w:date="2020-02-06T16:50:00Z"/>
          <w:rFonts w:eastAsiaTheme="majorEastAsia"/>
          <w:lang w:eastAsia="en-US"/>
        </w:rPr>
      </w:pPr>
      <w:ins w:id="101" w:author="Brian Dean" w:date="2020-02-06T16:50:00Z">
        <w:r>
          <w:rPr>
            <w:rFonts w:eastAsiaTheme="majorEastAsia"/>
            <w:lang w:eastAsia="en-US"/>
          </w:rPr>
          <w:t xml:space="preserve">Paired with the sensor is a hub from the same manufacturer which will provide a link between one or more sensors and the </w:t>
        </w:r>
        <w:r w:rsidR="00015952">
          <w:rPr>
            <w:rFonts w:eastAsiaTheme="majorEastAsia"/>
            <w:lang w:eastAsia="en-US"/>
          </w:rPr>
          <w:t>gardenMates servers.</w:t>
        </w:r>
      </w:ins>
    </w:p>
    <w:p w14:paraId="2F5C8533" w14:textId="0B6ECAB9" w:rsidR="00365004" w:rsidRDefault="00365004" w:rsidP="00E9097A">
      <w:pPr>
        <w:rPr>
          <w:ins w:id="102" w:author="Brian Dean" w:date="2020-02-06T16:50:00Z"/>
          <w:rFonts w:eastAsiaTheme="majorEastAsia"/>
          <w:lang w:eastAsia="en-US"/>
        </w:rPr>
      </w:pPr>
    </w:p>
    <w:p w14:paraId="3463E2D7" w14:textId="4EFBE88C" w:rsidR="00365004" w:rsidRDefault="00365004" w:rsidP="00E9097A">
      <w:pPr>
        <w:rPr>
          <w:ins w:id="103" w:author="Brian Dean" w:date="2020-02-06T16:50:00Z"/>
          <w:rFonts w:eastAsiaTheme="majorEastAsia"/>
          <w:lang w:eastAsia="en-US"/>
        </w:rPr>
      </w:pPr>
      <w:ins w:id="104" w:author="Brian Dean" w:date="2020-02-06T16:50:00Z">
        <w:r>
          <w:rPr>
            <w:rFonts w:eastAsiaTheme="majorEastAsia"/>
            <w:lang w:eastAsia="en-US"/>
          </w:rPr>
          <w:t xml:space="preserve">The mobile phone app </w:t>
        </w:r>
        <w:r w:rsidR="00015952">
          <w:rPr>
            <w:rFonts w:eastAsiaTheme="majorEastAsia"/>
            <w:lang w:eastAsia="en-US"/>
          </w:rPr>
          <w:t xml:space="preserve">is in the UI design stage and a </w:t>
        </w:r>
        <w:proofErr w:type="spellStart"/>
        <w:r w:rsidR="00015952">
          <w:rPr>
            <w:rFonts w:eastAsiaTheme="majorEastAsia"/>
            <w:lang w:eastAsia="en-US"/>
          </w:rPr>
          <w:t>mockup</w:t>
        </w:r>
        <w:proofErr w:type="spellEnd"/>
        <w:r w:rsidR="00015952">
          <w:rPr>
            <w:rFonts w:eastAsiaTheme="majorEastAsia"/>
            <w:lang w:eastAsia="en-US"/>
          </w:rPr>
          <w:t xml:space="preserve"> is included in this report.</w:t>
        </w:r>
      </w:ins>
    </w:p>
    <w:p w14:paraId="31151249" w14:textId="106B42AE" w:rsidR="00015952" w:rsidRDefault="00015952" w:rsidP="00E9097A">
      <w:pPr>
        <w:rPr>
          <w:ins w:id="105" w:author="Brian Dean" w:date="2020-02-06T16:50:00Z"/>
          <w:rFonts w:eastAsiaTheme="majorEastAsia"/>
          <w:lang w:eastAsia="en-US"/>
        </w:rPr>
      </w:pPr>
    </w:p>
    <w:p w14:paraId="7DE9BD9C" w14:textId="46A4C8F3" w:rsidR="00015952" w:rsidRDefault="00015952" w:rsidP="00E9097A">
      <w:pPr>
        <w:rPr>
          <w:ins w:id="106" w:author="Brian Dean" w:date="2020-02-06T16:50:00Z"/>
          <w:rFonts w:eastAsiaTheme="majorEastAsia"/>
          <w:lang w:eastAsia="en-US"/>
        </w:rPr>
      </w:pPr>
      <w:ins w:id="107" w:author="Brian Dean" w:date="2020-02-06T16:50:00Z">
        <w:r>
          <w:rPr>
            <w:rFonts w:eastAsiaTheme="majorEastAsia"/>
            <w:lang w:eastAsia="en-US"/>
          </w:rPr>
          <w:t>The database chosen to provide server and mobile phone synchronisation is CouchDB, an open source NoSQL database from Apache.</w:t>
        </w:r>
      </w:ins>
    </w:p>
    <w:p w14:paraId="3ABDF230" w14:textId="2400E219" w:rsidR="00015952" w:rsidRDefault="00015952" w:rsidP="00E9097A">
      <w:pPr>
        <w:rPr>
          <w:ins w:id="108" w:author="Brian Dean" w:date="2020-02-06T16:50:00Z"/>
          <w:rFonts w:eastAsiaTheme="majorEastAsia"/>
          <w:lang w:eastAsia="en-US"/>
        </w:rPr>
      </w:pPr>
    </w:p>
    <w:p w14:paraId="50EE9792" w14:textId="003EB83E" w:rsidR="00015952" w:rsidRDefault="00015952" w:rsidP="00E9097A">
      <w:pPr>
        <w:rPr>
          <w:ins w:id="109" w:author="Brian Dean" w:date="2020-02-06T16:50:00Z"/>
          <w:rFonts w:eastAsiaTheme="majorEastAsia"/>
          <w:lang w:eastAsia="en-US"/>
        </w:rPr>
      </w:pPr>
      <w:ins w:id="110" w:author="Brian Dean" w:date="2020-02-06T16:50:00Z">
        <w:r>
          <w:rPr>
            <w:rFonts w:eastAsiaTheme="majorEastAsia"/>
            <w:lang w:eastAsia="en-US"/>
          </w:rPr>
          <w:t>Hosting will be through Amazon AWS.</w:t>
        </w:r>
      </w:ins>
    </w:p>
    <w:p w14:paraId="183151CF" w14:textId="371C1DF5" w:rsidR="0077310C" w:rsidRDefault="0077310C" w:rsidP="00E9097A">
      <w:pPr>
        <w:rPr>
          <w:ins w:id="111" w:author="Brian Dean" w:date="2020-02-06T16:50:00Z"/>
          <w:rFonts w:eastAsiaTheme="majorEastAsia"/>
          <w:lang w:eastAsia="en-US"/>
        </w:rPr>
      </w:pPr>
    </w:p>
    <w:p w14:paraId="35EF062C" w14:textId="2DCCA0B9" w:rsidR="00E9097A" w:rsidRDefault="00015952" w:rsidP="00E9097A">
      <w:pPr>
        <w:rPr>
          <w:rFonts w:eastAsiaTheme="majorEastAsia"/>
          <w:lang w:eastAsia="en-US"/>
        </w:rPr>
      </w:pPr>
      <w:ins w:id="112" w:author="Brian Dean" w:date="2020-02-06T16:50:00Z">
        <w:r>
          <w:rPr>
            <w:rFonts w:eastAsiaTheme="majorEastAsia"/>
            <w:lang w:eastAsia="en-US"/>
          </w:rPr>
          <w:t>Options for AI and machine learning are being explored</w:t>
        </w:r>
      </w:ins>
    </w:p>
    <w:p w14:paraId="32032CD1" w14:textId="3EDB2DD6" w:rsidR="00015952" w:rsidRDefault="00015952" w:rsidP="00E9097A">
      <w:pPr>
        <w:rPr>
          <w:ins w:id="113" w:author="Brian Dean" w:date="2020-02-06T16:50:00Z"/>
          <w:rFonts w:eastAsiaTheme="majorEastAsia"/>
          <w:lang w:eastAsia="en-US"/>
        </w:rPr>
      </w:pPr>
    </w:p>
    <w:p w14:paraId="797A3165" w14:textId="7C6C5008" w:rsidR="00015952" w:rsidRDefault="00015952" w:rsidP="00E9097A">
      <w:pPr>
        <w:rPr>
          <w:ins w:id="114" w:author="Brian Dean" w:date="2020-02-06T16:50:00Z"/>
          <w:rFonts w:eastAsiaTheme="majorEastAsia"/>
          <w:lang w:eastAsia="en-US"/>
        </w:rPr>
      </w:pPr>
      <w:ins w:id="115" w:author="Brian Dean" w:date="2020-02-06T16:50:00Z">
        <w:r>
          <w:rPr>
            <w:rFonts w:eastAsiaTheme="majorEastAsia"/>
            <w:lang w:eastAsia="en-US"/>
          </w:rPr>
          <w:t>AWS also offer IoT services.</w:t>
        </w:r>
      </w:ins>
    </w:p>
    <w:p w14:paraId="62472D9A" w14:textId="5FAD5FF5" w:rsidR="00015952" w:rsidRDefault="00015952" w:rsidP="00E9097A">
      <w:pPr>
        <w:rPr>
          <w:ins w:id="116" w:author="Brian Dean" w:date="2020-02-06T16:50:00Z"/>
          <w:rFonts w:eastAsiaTheme="majorEastAsia"/>
          <w:lang w:eastAsia="en-US"/>
        </w:rPr>
      </w:pPr>
    </w:p>
    <w:p w14:paraId="1947333E" w14:textId="209C363F" w:rsidR="00015952" w:rsidRDefault="00015952" w:rsidP="00E9097A">
      <w:pPr>
        <w:rPr>
          <w:ins w:id="117" w:author="Brian Dean" w:date="2020-02-06T16:50:00Z"/>
          <w:rFonts w:eastAsiaTheme="majorEastAsia"/>
          <w:lang w:eastAsia="en-US"/>
        </w:rPr>
      </w:pPr>
      <w:ins w:id="118" w:author="Brian Dean" w:date="2020-02-06T16:50:00Z">
        <w:r>
          <w:rPr>
            <w:rFonts w:eastAsiaTheme="majorEastAsia"/>
            <w:lang w:eastAsia="en-US"/>
          </w:rPr>
          <w:t xml:space="preserve">An </w:t>
        </w:r>
        <w:proofErr w:type="spellStart"/>
        <w:r>
          <w:rPr>
            <w:rFonts w:eastAsiaTheme="majorEastAsia"/>
            <w:lang w:eastAsia="en-US"/>
          </w:rPr>
          <w:t>Api</w:t>
        </w:r>
        <w:proofErr w:type="spellEnd"/>
        <w:r>
          <w:rPr>
            <w:rFonts w:eastAsiaTheme="majorEastAsia"/>
            <w:lang w:eastAsia="en-US"/>
          </w:rPr>
          <w:t xml:space="preserve"> to connect to open source plant libraries and databases is being researched.</w:t>
        </w:r>
      </w:ins>
    </w:p>
    <w:p w14:paraId="1E3EB1C6" w14:textId="6636C73A" w:rsidR="00E9097A" w:rsidRDefault="00E9097A" w:rsidP="00E9097A">
      <w:pPr>
        <w:rPr>
          <w:rFonts w:eastAsiaTheme="majorEastAsia"/>
          <w:lang w:eastAsia="en-US"/>
        </w:rPr>
      </w:pPr>
    </w:p>
    <w:p w14:paraId="5E85F527" w14:textId="7CC9DA81" w:rsidR="00E9097A" w:rsidRDefault="00E9097A" w:rsidP="00E9097A">
      <w:pPr>
        <w:pStyle w:val="Heading3"/>
      </w:pPr>
      <w:bookmarkStart w:id="119" w:name="_Toc29800974"/>
      <w:r>
        <w:t>Tools and Technologies</w:t>
      </w:r>
      <w:bookmarkEnd w:id="119"/>
    </w:p>
    <w:p w14:paraId="66D08677" w14:textId="68C369F4" w:rsidR="00E9097A" w:rsidRDefault="00E9097A" w:rsidP="00E9097A">
      <w:pPr>
        <w:rPr>
          <w:rFonts w:eastAsiaTheme="majorEastAsia"/>
          <w:lang w:eastAsia="en-US"/>
        </w:rPr>
      </w:pPr>
    </w:p>
    <w:p w14:paraId="066919E1" w14:textId="4E90724E" w:rsidR="0077310C" w:rsidRDefault="0077310C" w:rsidP="005660E8">
      <w:pPr>
        <w:pStyle w:val="Heading5"/>
        <w:rPr>
          <w:ins w:id="120" w:author="Brian Dean" w:date="2020-02-06T16:50:00Z"/>
        </w:rPr>
      </w:pPr>
      <w:ins w:id="121" w:author="Brian Dean" w:date="2020-02-06T16:50:00Z">
        <w:r>
          <w:t>Hosting</w:t>
        </w:r>
      </w:ins>
    </w:p>
    <w:p w14:paraId="167E05DC" w14:textId="0AFCD1DE" w:rsidR="0077310C" w:rsidRDefault="0077310C" w:rsidP="00E9097A">
      <w:pPr>
        <w:rPr>
          <w:ins w:id="122" w:author="Brian Dean" w:date="2020-02-06T16:50:00Z"/>
          <w:rFonts w:eastAsiaTheme="majorEastAsia"/>
          <w:lang w:eastAsia="en-US"/>
        </w:rPr>
      </w:pPr>
      <w:ins w:id="123" w:author="Brian Dean" w:date="2020-02-06T16:50:00Z">
        <w:r>
          <w:rPr>
            <w:rFonts w:eastAsiaTheme="majorEastAsia"/>
            <w:lang w:eastAsia="en-US"/>
          </w:rPr>
          <w:t>Amazon EC2</w:t>
        </w:r>
        <w:r w:rsidR="005660E8">
          <w:rPr>
            <w:rFonts w:eastAsiaTheme="majorEastAsia"/>
            <w:lang w:eastAsia="en-US"/>
          </w:rPr>
          <w:t xml:space="preserve"> instance for database</w:t>
        </w:r>
      </w:ins>
    </w:p>
    <w:p w14:paraId="1E3FEB56" w14:textId="77777777" w:rsidR="0077310C" w:rsidRDefault="0077310C" w:rsidP="00E9097A">
      <w:pPr>
        <w:rPr>
          <w:ins w:id="124" w:author="Brian Dean" w:date="2020-02-06T16:50:00Z"/>
          <w:rFonts w:eastAsiaTheme="majorEastAsia"/>
          <w:lang w:eastAsia="en-US"/>
        </w:rPr>
      </w:pPr>
    </w:p>
    <w:p w14:paraId="2CB669DB" w14:textId="3A2E4202" w:rsidR="0077310C" w:rsidRDefault="0077310C" w:rsidP="0077310C">
      <w:pPr>
        <w:pStyle w:val="Heading5"/>
        <w:rPr>
          <w:ins w:id="125" w:author="Brian Dean" w:date="2020-02-06T16:50:00Z"/>
        </w:rPr>
      </w:pPr>
      <w:ins w:id="126" w:author="Brian Dean" w:date="2020-02-06T16:50:00Z">
        <w:r>
          <w:t>Software</w:t>
        </w:r>
      </w:ins>
    </w:p>
    <w:p w14:paraId="1BA70EBC" w14:textId="6320E932" w:rsidR="0077310C" w:rsidRPr="0077310C" w:rsidRDefault="005660E8" w:rsidP="0077310C">
      <w:pPr>
        <w:rPr>
          <w:ins w:id="127" w:author="Brian Dean" w:date="2020-02-06T16:50:00Z"/>
          <w:rFonts w:eastAsiaTheme="majorEastAsia"/>
          <w:lang w:eastAsia="en-US"/>
        </w:rPr>
      </w:pPr>
      <w:ins w:id="128" w:author="Brian Dean" w:date="2020-02-06T16:50:00Z">
        <w:r>
          <w:rPr>
            <w:rFonts w:eastAsiaTheme="majorEastAsia"/>
            <w:lang w:eastAsia="en-US"/>
          </w:rPr>
          <w:t xml:space="preserve">Turnkey </w:t>
        </w:r>
        <w:proofErr w:type="spellStart"/>
        <w:r w:rsidR="0077310C">
          <w:rPr>
            <w:rFonts w:eastAsiaTheme="majorEastAsia"/>
            <w:lang w:eastAsia="en-US"/>
          </w:rPr>
          <w:t>couchdb</w:t>
        </w:r>
        <w:proofErr w:type="spellEnd"/>
        <w:r w:rsidR="0077310C">
          <w:rPr>
            <w:rFonts w:eastAsiaTheme="majorEastAsia"/>
            <w:lang w:eastAsia="en-US"/>
          </w:rPr>
          <w:t xml:space="preserve"> server </w:t>
        </w:r>
      </w:ins>
    </w:p>
    <w:p w14:paraId="2BC4B6F8" w14:textId="77777777" w:rsidR="00E9097A" w:rsidRDefault="00E9097A" w:rsidP="00E9097A">
      <w:pPr>
        <w:rPr>
          <w:rFonts w:eastAsiaTheme="majorEastAsia"/>
          <w:lang w:eastAsia="en-US"/>
        </w:rPr>
      </w:pPr>
    </w:p>
    <w:p w14:paraId="22FEAD0E" w14:textId="7CF7EDDB" w:rsidR="00E9097A" w:rsidRDefault="00E9097A" w:rsidP="00E9097A">
      <w:pPr>
        <w:pStyle w:val="Heading3"/>
      </w:pPr>
      <w:bookmarkStart w:id="129" w:name="_Toc29800975"/>
      <w:r>
        <w:t>Testing</w:t>
      </w:r>
      <w:bookmarkEnd w:id="129"/>
    </w:p>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FDBE0D4" w14:textId="614D0EAA" w:rsidR="00E9097A" w:rsidRDefault="00E9097A" w:rsidP="00E9097A">
      <w:pPr>
        <w:rPr>
          <w:rFonts w:eastAsiaTheme="majorEastAsia"/>
          <w:lang w:eastAsia="en-US"/>
        </w:rPr>
      </w:pPr>
    </w:p>
    <w:p w14:paraId="64388505" w14:textId="214415D7" w:rsidR="00E9097A" w:rsidRDefault="00E9097A" w:rsidP="00E9097A">
      <w:pPr>
        <w:pStyle w:val="Heading3"/>
      </w:pPr>
      <w:bookmarkStart w:id="130" w:name="_Toc29800976"/>
      <w:r>
        <w:lastRenderedPageBreak/>
        <w:t>Timeframe</w:t>
      </w:r>
      <w:bookmarkEnd w:id="130"/>
    </w:p>
    <w:p w14:paraId="4C06A395" w14:textId="35BE7A19" w:rsidR="00E9097A" w:rsidRDefault="00E9097A" w:rsidP="00E9097A">
      <w:pPr>
        <w:rPr>
          <w:rFonts w:eastAsiaTheme="majorEastAsia"/>
          <w:lang w:eastAsia="en-US"/>
        </w:rPr>
      </w:pPr>
    </w:p>
    <w:p w14:paraId="675EEB4B" w14:textId="3F7590C3" w:rsidR="00E9097A" w:rsidRDefault="00E9097A" w:rsidP="00E9097A">
      <w:pPr>
        <w:rPr>
          <w:rFonts w:eastAsiaTheme="majorEastAsia"/>
          <w:lang w:eastAsia="en-US"/>
        </w:rPr>
      </w:pPr>
    </w:p>
    <w:p w14:paraId="1C3F4DA0" w14:textId="4391C339" w:rsidR="00E9097A" w:rsidRDefault="00E9097A" w:rsidP="00E9097A">
      <w:pPr>
        <w:rPr>
          <w:rFonts w:eastAsiaTheme="majorEastAsia"/>
          <w:lang w:eastAsia="en-US"/>
        </w:rPr>
      </w:pPr>
    </w:p>
    <w:p w14:paraId="49FB4237" w14:textId="4FB066AA" w:rsidR="00E9097A" w:rsidRDefault="00E9097A" w:rsidP="00E9097A">
      <w:pPr>
        <w:pStyle w:val="Heading3"/>
      </w:pPr>
      <w:bookmarkStart w:id="131" w:name="_Toc29800977"/>
      <w:r>
        <w:t>Risks</w:t>
      </w:r>
      <w:bookmarkEnd w:id="131"/>
    </w:p>
    <w:p w14:paraId="54939E59" w14:textId="3E2E8CCE" w:rsidR="00E9097A" w:rsidRDefault="00E9097A" w:rsidP="00E9097A">
      <w:pPr>
        <w:rPr>
          <w:rFonts w:eastAsiaTheme="majorEastAsia"/>
          <w:lang w:eastAsia="en-US"/>
        </w:rPr>
      </w:pPr>
    </w:p>
    <w:p w14:paraId="1ADC97D3" w14:textId="1BB93D17" w:rsidR="00E9097A" w:rsidRDefault="00E9097A" w:rsidP="00E9097A">
      <w:pPr>
        <w:rPr>
          <w:rFonts w:eastAsiaTheme="majorEastAsia"/>
          <w:lang w:eastAsia="en-US"/>
        </w:rPr>
      </w:pPr>
    </w:p>
    <w:p w14:paraId="2C69611D" w14:textId="31058BE4" w:rsidR="00E9097A" w:rsidRDefault="00E9097A" w:rsidP="00E9097A">
      <w:pPr>
        <w:pStyle w:val="Heading3"/>
      </w:pPr>
      <w:bookmarkStart w:id="132" w:name="_Toc29800978"/>
      <w:r>
        <w:t>Group Process and Communication</w:t>
      </w:r>
      <w:bookmarkEnd w:id="132"/>
    </w:p>
    <w:p w14:paraId="3CD47402" w14:textId="3D7343D3" w:rsidR="00E9097A" w:rsidRDefault="00E9097A" w:rsidP="00E9097A">
      <w:pPr>
        <w:rPr>
          <w:rFonts w:eastAsiaTheme="majorEastAsia"/>
          <w:lang w:eastAsia="en-US"/>
        </w:rPr>
      </w:pPr>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60AB5C94" w14:textId="25529696" w:rsidR="00E9097A" w:rsidRDefault="00E9097A" w:rsidP="00E9097A">
      <w:pPr>
        <w:pStyle w:val="Heading3"/>
      </w:pPr>
      <w:bookmarkStart w:id="133" w:name="_Toc29800979"/>
      <w:r>
        <w:t>Skills and Jobs</w:t>
      </w:r>
      <w:bookmarkEnd w:id="133"/>
    </w:p>
    <w:p w14:paraId="341A0CCB" w14:textId="77777777" w:rsidR="009F44F8" w:rsidRDefault="009F44F8" w:rsidP="007B1B54">
      <w:pPr>
        <w:rPr>
          <w:rFonts w:eastAsiaTheme="majorEastAsia"/>
          <w:lang w:eastAsia="en-US"/>
        </w:rPr>
      </w:pPr>
      <w:r>
        <w:rPr>
          <w:rFonts w:eastAsiaTheme="majorEastAsia"/>
          <w:lang w:eastAsia="en-US"/>
        </w:rPr>
        <w:t>Manager</w:t>
      </w:r>
    </w:p>
    <w:p w14:paraId="7B915E5F" w14:textId="77777777" w:rsidR="009F44F8" w:rsidRDefault="009F44F8" w:rsidP="007B1B54">
      <w:pPr>
        <w:rPr>
          <w:rFonts w:eastAsiaTheme="majorEastAsia"/>
          <w:lang w:eastAsia="en-US"/>
        </w:rPr>
      </w:pPr>
    </w:p>
    <w:p w14:paraId="6C67AC6A" w14:textId="6669954B" w:rsidR="00E9097A" w:rsidRDefault="00E9097A" w:rsidP="007B1B54">
      <w:pPr>
        <w:rPr>
          <w:rFonts w:eastAsiaTheme="majorEastAsia"/>
          <w:lang w:eastAsia="en-US"/>
        </w:rPr>
      </w:pPr>
      <w:r>
        <w:rPr>
          <w:rFonts w:eastAsiaTheme="majorEastAsia"/>
          <w:lang w:eastAsia="en-US"/>
        </w:rPr>
        <w:t xml:space="preserve">For such a </w:t>
      </w:r>
      <w:r w:rsidR="009F44F8">
        <w:rPr>
          <w:rFonts w:eastAsiaTheme="majorEastAsia"/>
          <w:lang w:eastAsia="en-US"/>
        </w:rPr>
        <w:t xml:space="preserve">detailed project that spans multiple technologies, cloud computing, software and hardware, the most appropriate </w:t>
      </w:r>
    </w:p>
    <w:p w14:paraId="1DD96AEC" w14:textId="77777777" w:rsidR="009F44F8" w:rsidRDefault="009F44F8" w:rsidP="007B1B54">
      <w:pPr>
        <w:rPr>
          <w:rFonts w:eastAsiaTheme="majorEastAsia"/>
          <w:lang w:eastAsia="en-US"/>
        </w:rPr>
      </w:pPr>
    </w:p>
    <w:p w14:paraId="38DF25F0" w14:textId="77777777" w:rsidR="00E9097A" w:rsidRDefault="00E9097A" w:rsidP="007B1B54">
      <w:pPr>
        <w:rPr>
          <w:rFonts w:eastAsiaTheme="majorEastAsia"/>
          <w:lang w:eastAsia="en-US"/>
        </w:rPr>
      </w:pPr>
    </w:p>
    <w:p w14:paraId="358932DE" w14:textId="03C86460" w:rsidR="00E9097A" w:rsidRDefault="009F44F8" w:rsidP="007B1B54">
      <w:pPr>
        <w:rPr>
          <w:rFonts w:eastAsiaTheme="majorEastAsia"/>
          <w:lang w:eastAsia="en-US"/>
        </w:rPr>
      </w:pPr>
      <w:r>
        <w:rPr>
          <w:rFonts w:eastAsiaTheme="majorEastAsia"/>
          <w:lang w:eastAsia="en-US"/>
        </w:rPr>
        <w:t>Team Member 1</w:t>
      </w:r>
    </w:p>
    <w:p w14:paraId="39BF79F0" w14:textId="01B5B579" w:rsidR="009F44F8" w:rsidRDefault="009F44F8" w:rsidP="007B1B54">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0DFCA799" w14:textId="061F69FA" w:rsidR="009F44F8" w:rsidRDefault="009F44F8" w:rsidP="007B1B54">
      <w:pPr>
        <w:rPr>
          <w:rFonts w:eastAsiaTheme="majorEastAsia"/>
          <w:lang w:eastAsia="en-US"/>
        </w:rPr>
      </w:pPr>
      <w:r>
        <w:rPr>
          <w:rFonts w:eastAsiaTheme="majorEastAsia"/>
          <w:lang w:eastAsia="en-US"/>
        </w:rPr>
        <w:t>Team Member 2</w:t>
      </w:r>
    </w:p>
    <w:p w14:paraId="7E31445A" w14:textId="43183B2A" w:rsidR="009F44F8" w:rsidRDefault="009F44F8" w:rsidP="007B1B54">
      <w:pPr>
        <w:rPr>
          <w:rFonts w:eastAsiaTheme="majorEastAsia"/>
          <w:lang w:eastAsia="en-US"/>
        </w:rPr>
      </w:pPr>
    </w:p>
    <w:p w14:paraId="13A28783" w14:textId="5D356A7B" w:rsidR="009F44F8" w:rsidRDefault="009F44F8" w:rsidP="007B1B54">
      <w:pPr>
        <w:rPr>
          <w:rFonts w:eastAsiaTheme="majorEastAsia"/>
          <w:lang w:eastAsia="en-US"/>
        </w:rPr>
      </w:pPr>
    </w:p>
    <w:p w14:paraId="6542CBDF" w14:textId="6F3074D2" w:rsidR="009F44F8" w:rsidRDefault="009F44F8" w:rsidP="007B1B54">
      <w:pPr>
        <w:rPr>
          <w:rFonts w:eastAsiaTheme="majorEastAsia"/>
          <w:lang w:eastAsia="en-US"/>
        </w:rPr>
      </w:pPr>
      <w:r>
        <w:rPr>
          <w:rFonts w:eastAsiaTheme="majorEastAsia"/>
          <w:lang w:eastAsia="en-US"/>
        </w:rPr>
        <w:t>Team Member 3</w:t>
      </w:r>
    </w:p>
    <w:p w14:paraId="30FE9DEB" w14:textId="32FCFD24" w:rsidR="009F44F8" w:rsidRDefault="009F44F8" w:rsidP="007B1B54">
      <w:pPr>
        <w:rPr>
          <w:rFonts w:eastAsiaTheme="majorEastAsia"/>
          <w:lang w:eastAsia="en-US"/>
        </w:rPr>
      </w:pPr>
    </w:p>
    <w:p w14:paraId="2E880D78" w14:textId="347981B2" w:rsidR="009F44F8" w:rsidRDefault="009F44F8" w:rsidP="007B1B54">
      <w:pPr>
        <w:rPr>
          <w:rFonts w:eastAsiaTheme="majorEastAsia"/>
          <w:lang w:eastAsia="en-US"/>
        </w:rPr>
      </w:pPr>
    </w:p>
    <w:p w14:paraId="34715FFC" w14:textId="6A4B4E47" w:rsidR="009F44F8" w:rsidRDefault="009F44F8" w:rsidP="007B1B54">
      <w:pPr>
        <w:rPr>
          <w:rFonts w:eastAsiaTheme="majorEastAsia"/>
          <w:lang w:eastAsia="en-US"/>
        </w:rPr>
      </w:pPr>
      <w:r>
        <w:rPr>
          <w:rFonts w:eastAsiaTheme="majorEastAsia"/>
          <w:lang w:eastAsia="en-US"/>
        </w:rPr>
        <w:t>Team Member 4</w:t>
      </w: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134" w:name="_Toc29800980"/>
      <w:r>
        <w:t>Group Reflection</w:t>
      </w:r>
      <w:bookmarkEnd w:id="134"/>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135" w:name="_Toc29800981"/>
      <w:r>
        <w:lastRenderedPageBreak/>
        <w:t>References</w:t>
      </w:r>
      <w:bookmarkEnd w:id="135"/>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48760596" w14:textId="77777777" w:rsidR="00B97E13" w:rsidRDefault="00B97E13" w:rsidP="00B97E13">
      <w:pPr>
        <w:jc w:val="left"/>
        <w:rPr>
          <w:ins w:id="136" w:author="Brian Dean" w:date="2020-02-06T12:02:00Z"/>
          <w:rFonts w:ascii="Times New Roman" w:hAnsi="Times New Roman"/>
          <w:color w:val="auto"/>
        </w:rPr>
      </w:pPr>
      <w:ins w:id="137" w:author="Brian Dean" w:date="2020-02-06T12:02:00Z">
        <w:r>
          <w:rPr>
            <w:i/>
            <w:iCs/>
          </w:rPr>
          <w:t>As the popularity of apartment living increases, downsizing a garden becomes a new challenge - ABC News (Australian Broadcasting Corporation)</w:t>
        </w:r>
        <w:r>
          <w:t xml:space="preserve"> (no date). Available at: </w:t>
        </w:r>
        <w:r>
          <w:fldChar w:fldCharType="begin"/>
        </w:r>
        <w:r>
          <w:instrText xml:space="preserve"> HYPERLINK "https://www.abc.net.au/news/2019-03-13/downsizing-garden-becomes-new-challenge-apartment/10874866" </w:instrText>
        </w:r>
        <w:r>
          <w:fldChar w:fldCharType="separate"/>
        </w:r>
        <w:r>
          <w:rPr>
            <w:rStyle w:val="Hyperlink"/>
          </w:rPr>
          <w:t>https://www.abc.net.au/news/2019-03-13/downsizing-garden-becomes-new-challenge-apartment/10874866</w:t>
        </w:r>
        <w:r>
          <w:fldChar w:fldCharType="end"/>
        </w:r>
        <w:r>
          <w:t xml:space="preserve"> (Accessed: 6 February 2020).</w:t>
        </w:r>
      </w:ins>
    </w:p>
    <w:p w14:paraId="42DEA573" w14:textId="77777777" w:rsidR="00B64B36" w:rsidRDefault="00B64B36">
      <w:pPr>
        <w:rPr>
          <w:ins w:id="138" w:author="Brian Dean" w:date="2020-02-06T12:02:00Z"/>
        </w:rPr>
      </w:pPr>
    </w:p>
    <w:p w14:paraId="79442F0B" w14:textId="77777777" w:rsidR="00357A3B" w:rsidRDefault="00357A3B" w:rsidP="00357A3B">
      <w:pPr>
        <w:jc w:val="left"/>
        <w:rPr>
          <w:ins w:id="139" w:author="Brian Dean" w:date="2020-02-06T16:50:00Z"/>
          <w:rFonts w:ascii="Times New Roman" w:hAnsi="Times New Roman"/>
          <w:color w:val="auto"/>
        </w:rPr>
      </w:pPr>
      <w:ins w:id="140" w:author="Brian Dean" w:date="2020-02-06T16:50:00Z">
        <w:r>
          <w:rPr>
            <w:i/>
            <w:iCs/>
          </w:rPr>
          <w:t>How a pot plant or five is good for you | Pursuit by The University of Melbourne</w:t>
        </w:r>
        <w:r>
          <w:t xml:space="preserve"> (no date). Available at: </w:t>
        </w:r>
        <w:r>
          <w:fldChar w:fldCharType="begin"/>
        </w:r>
        <w:r>
          <w:instrText xml:space="preserve"> HYPERLINK "https://pursuit.unimelb.edu.au/articles/how-a-pot-plant-or-five-is-good-for-you" </w:instrText>
        </w:r>
        <w:r>
          <w:fldChar w:fldCharType="separate"/>
        </w:r>
        <w:r>
          <w:rPr>
            <w:rStyle w:val="Hyperlink"/>
          </w:rPr>
          <w:t>https://pursuit.unimelb.edu.au/articles/how-a-pot-plant-or-five-is-good-for-you</w:t>
        </w:r>
        <w:r>
          <w:fldChar w:fldCharType="end"/>
        </w:r>
        <w:r>
          <w:t xml:space="preserve"> (Accessed: 6 February 2020).</w:t>
        </w:r>
      </w:ins>
    </w:p>
    <w:p w14:paraId="35A27E30" w14:textId="44A0EEE3" w:rsidR="00B97E13" w:rsidRDefault="00B97E13">
      <w:pPr>
        <w:rPr>
          <w:ins w:id="141" w:author="Brian Dean" w:date="2020-02-06T16:50:00Z"/>
        </w:rPr>
      </w:pPr>
    </w:p>
    <w:p w14:paraId="6B2F4BFA" w14:textId="2D01F977" w:rsidR="00015952" w:rsidRPr="00015952" w:rsidRDefault="00015952" w:rsidP="00015952">
      <w:pPr>
        <w:rPr>
          <w:ins w:id="142" w:author="Brian Dean" w:date="2020-02-06T16:50:00Z"/>
        </w:rPr>
      </w:pPr>
      <w:ins w:id="143" w:author="Brian Dean" w:date="2020-02-06T16:50:00Z">
        <w:r>
          <w:t xml:space="preserve">Subscribe (2019) ‘Best tech gadgets for indoor plant lovers’, </w:t>
        </w:r>
        <w:proofErr w:type="spellStart"/>
        <w:r>
          <w:rPr>
            <w:i/>
            <w:iCs/>
          </w:rPr>
          <w:t>PlantMaid</w:t>
        </w:r>
        <w:proofErr w:type="spellEnd"/>
        <w:r>
          <w:t xml:space="preserve">, 22 April. Available at: </w:t>
        </w:r>
        <w:r>
          <w:fldChar w:fldCharType="begin"/>
        </w:r>
        <w:r>
          <w:instrText xml:space="preserve"> HYPERLINK "https://www.plantmaid.com/best-tech-gadgets-for-indoor-plant-lovers/" </w:instrText>
        </w:r>
        <w:r>
          <w:fldChar w:fldCharType="separate"/>
        </w:r>
        <w:r>
          <w:rPr>
            <w:rStyle w:val="Hyperlink"/>
          </w:rPr>
          <w:t>https://www.plantmaid.com/best-tech-gadgets-for-indoor-plant-lovers/</w:t>
        </w:r>
        <w:r>
          <w:fldChar w:fldCharType="end"/>
        </w:r>
        <w:r>
          <w:t xml:space="preserve"> (Accessed: 22 April 2019).</w:t>
        </w:r>
      </w:ins>
    </w:p>
    <w:p w14:paraId="22697014" w14:textId="77777777" w:rsidR="00B64B36" w:rsidRDefault="00B64B36"/>
    <w:sectPr w:rsidR="00B64B36" w:rsidSect="00FB2ED4">
      <w:headerReference w:type="default" r:id="rId12"/>
      <w:footerReference w:type="default" r:id="rId13"/>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2386FC" w14:textId="77777777" w:rsidR="00720B67" w:rsidRDefault="00720B67" w:rsidP="00B64B36">
      <w:r>
        <w:separator/>
      </w:r>
    </w:p>
  </w:endnote>
  <w:endnote w:type="continuationSeparator" w:id="0">
    <w:p w14:paraId="37633765" w14:textId="77777777" w:rsidR="00720B67" w:rsidRDefault="00720B67" w:rsidP="00B64B36">
      <w:r>
        <w:continuationSeparator/>
      </w:r>
    </w:p>
  </w:endnote>
  <w:endnote w:type="continuationNotice" w:id="1">
    <w:p w14:paraId="5E40F017" w14:textId="77777777" w:rsidR="00720B67" w:rsidRDefault="00720B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C013CB" w:rsidRDefault="00C013CB"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C013CB" w:rsidRPr="005766C5" w:rsidRDefault="00C013CB"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C013CB" w:rsidRPr="00BC490A" w:rsidRDefault="00C013CB"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49081" w14:textId="77777777" w:rsidR="00720B67" w:rsidRDefault="00720B67" w:rsidP="00B64B36">
      <w:r>
        <w:separator/>
      </w:r>
    </w:p>
  </w:footnote>
  <w:footnote w:type="continuationSeparator" w:id="0">
    <w:p w14:paraId="44F2A086" w14:textId="77777777" w:rsidR="00720B67" w:rsidRDefault="00720B67" w:rsidP="00B64B36">
      <w:r>
        <w:continuationSeparator/>
      </w:r>
    </w:p>
  </w:footnote>
  <w:footnote w:type="continuationNotice" w:id="1">
    <w:p w14:paraId="7E695AB2" w14:textId="77777777" w:rsidR="00720B67" w:rsidRDefault="00720B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C013CB" w:rsidRPr="007B1B54" w:rsidRDefault="007B1B54"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7B69C3"/>
    <w:multiLevelType w:val="hybridMultilevel"/>
    <w:tmpl w:val="36D61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0"/>
  </w:num>
  <w:num w:numId="2">
    <w:abstractNumId w:val="2"/>
  </w:num>
  <w:num w:numId="3">
    <w:abstractNumId w:val="1"/>
  </w:num>
  <w:num w:numId="4">
    <w:abstractNumId w:val="12"/>
  </w:num>
  <w:num w:numId="5">
    <w:abstractNumId w:val="6"/>
  </w:num>
  <w:num w:numId="6">
    <w:abstractNumId w:val="13"/>
  </w:num>
  <w:num w:numId="7">
    <w:abstractNumId w:val="0"/>
  </w:num>
  <w:num w:numId="8">
    <w:abstractNumId w:val="3"/>
  </w:num>
  <w:num w:numId="9">
    <w:abstractNumId w:val="14"/>
  </w:num>
  <w:num w:numId="10">
    <w:abstractNumId w:val="9"/>
  </w:num>
  <w:num w:numId="11">
    <w:abstractNumId w:val="11"/>
  </w:num>
  <w:num w:numId="12">
    <w:abstractNumId w:val="7"/>
  </w:num>
  <w:num w:numId="13">
    <w:abstractNumId w:val="4"/>
  </w:num>
  <w:num w:numId="14">
    <w:abstractNumId w:val="8"/>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an">
    <w15:presenceInfo w15:providerId="Windows Live" w15:userId="f0bc4f0e376e2b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15952"/>
    <w:rsid w:val="00021F7D"/>
    <w:rsid w:val="00036C73"/>
    <w:rsid w:val="0005672F"/>
    <w:rsid w:val="00066F39"/>
    <w:rsid w:val="00080E0C"/>
    <w:rsid w:val="00084ADE"/>
    <w:rsid w:val="000A64D4"/>
    <w:rsid w:val="001C4442"/>
    <w:rsid w:val="001D3290"/>
    <w:rsid w:val="001D6EBC"/>
    <w:rsid w:val="00231C2C"/>
    <w:rsid w:val="00232E2D"/>
    <w:rsid w:val="00237E16"/>
    <w:rsid w:val="00241B78"/>
    <w:rsid w:val="00251F15"/>
    <w:rsid w:val="002B749D"/>
    <w:rsid w:val="002D0C6E"/>
    <w:rsid w:val="002E425D"/>
    <w:rsid w:val="002E5BD6"/>
    <w:rsid w:val="0032606F"/>
    <w:rsid w:val="00357A3B"/>
    <w:rsid w:val="00365004"/>
    <w:rsid w:val="0036725E"/>
    <w:rsid w:val="0037058F"/>
    <w:rsid w:val="00374CBB"/>
    <w:rsid w:val="00384DE6"/>
    <w:rsid w:val="003A773F"/>
    <w:rsid w:val="00456BE4"/>
    <w:rsid w:val="0047552B"/>
    <w:rsid w:val="00495EFB"/>
    <w:rsid w:val="004B56E4"/>
    <w:rsid w:val="004C0DD7"/>
    <w:rsid w:val="004E06E3"/>
    <w:rsid w:val="00530C41"/>
    <w:rsid w:val="00557A14"/>
    <w:rsid w:val="005660E8"/>
    <w:rsid w:val="005766C5"/>
    <w:rsid w:val="00590748"/>
    <w:rsid w:val="005A20B6"/>
    <w:rsid w:val="005A3263"/>
    <w:rsid w:val="005D704F"/>
    <w:rsid w:val="006106FD"/>
    <w:rsid w:val="00621EA5"/>
    <w:rsid w:val="006359AF"/>
    <w:rsid w:val="0064761B"/>
    <w:rsid w:val="00656AEE"/>
    <w:rsid w:val="00663667"/>
    <w:rsid w:val="006763D5"/>
    <w:rsid w:val="006875A0"/>
    <w:rsid w:val="00720B67"/>
    <w:rsid w:val="007215F1"/>
    <w:rsid w:val="007365A1"/>
    <w:rsid w:val="007613B0"/>
    <w:rsid w:val="0077310C"/>
    <w:rsid w:val="007A2760"/>
    <w:rsid w:val="007B0EB7"/>
    <w:rsid w:val="007B1B54"/>
    <w:rsid w:val="00804B99"/>
    <w:rsid w:val="00824C9D"/>
    <w:rsid w:val="008359D5"/>
    <w:rsid w:val="00896BE7"/>
    <w:rsid w:val="00936DC1"/>
    <w:rsid w:val="00945913"/>
    <w:rsid w:val="009F1ABA"/>
    <w:rsid w:val="009F44F8"/>
    <w:rsid w:val="00A06FA8"/>
    <w:rsid w:val="00A40696"/>
    <w:rsid w:val="00A63819"/>
    <w:rsid w:val="00A8596B"/>
    <w:rsid w:val="00A86987"/>
    <w:rsid w:val="00A91C2F"/>
    <w:rsid w:val="00AA4526"/>
    <w:rsid w:val="00AC0FE4"/>
    <w:rsid w:val="00B45CFC"/>
    <w:rsid w:val="00B62538"/>
    <w:rsid w:val="00B64B36"/>
    <w:rsid w:val="00B943CE"/>
    <w:rsid w:val="00B97E13"/>
    <w:rsid w:val="00BB4FBF"/>
    <w:rsid w:val="00BC490A"/>
    <w:rsid w:val="00BF06AF"/>
    <w:rsid w:val="00C013CB"/>
    <w:rsid w:val="00C101EE"/>
    <w:rsid w:val="00C17233"/>
    <w:rsid w:val="00C27D70"/>
    <w:rsid w:val="00C52E12"/>
    <w:rsid w:val="00C714ED"/>
    <w:rsid w:val="00C84E65"/>
    <w:rsid w:val="00CA3A05"/>
    <w:rsid w:val="00CA43D1"/>
    <w:rsid w:val="00CC5AC1"/>
    <w:rsid w:val="00CE75E1"/>
    <w:rsid w:val="00D055E0"/>
    <w:rsid w:val="00D74027"/>
    <w:rsid w:val="00D75276"/>
    <w:rsid w:val="00D81BA5"/>
    <w:rsid w:val="00E25F04"/>
    <w:rsid w:val="00E50D86"/>
    <w:rsid w:val="00E57B8B"/>
    <w:rsid w:val="00E6068D"/>
    <w:rsid w:val="00E9097A"/>
    <w:rsid w:val="00EE6D8F"/>
    <w:rsid w:val="00F30699"/>
    <w:rsid w:val="00F460CE"/>
    <w:rsid w:val="00FA2BB6"/>
    <w:rsid w:val="00FB2ED4"/>
    <w:rsid w:val="00FD4D0A"/>
    <w:rsid w:val="00FD753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7B1B54"/>
    <w:pPr>
      <w:keepNext/>
      <w:keepLines/>
      <w:spacing w:before="240" w:line="259" w:lineRule="auto"/>
      <w:outlineLvl w:val="0"/>
    </w:pPr>
    <w:rPr>
      <w:rFonts w:eastAsiaTheme="majorEastAsia" w:cstheme="majorBidi"/>
      <w:b/>
      <w:color w:val="AFE084"/>
      <w:sz w:val="32"/>
      <w:szCs w:val="32"/>
      <w:lang w:eastAsia="en-US"/>
    </w:rPr>
  </w:style>
  <w:style w:type="paragraph" w:styleId="Heading2">
    <w:name w:val="heading 2"/>
    <w:basedOn w:val="Normal"/>
    <w:next w:val="Normal"/>
    <w:link w:val="Heading2Char"/>
    <w:uiPriority w:val="9"/>
    <w:unhideWhenUsed/>
    <w:qFormat/>
    <w:rsid w:val="00EE6D8F"/>
    <w:pPr>
      <w:keepNext/>
      <w:keepLines/>
      <w:spacing w:before="40" w:line="259" w:lineRule="auto"/>
      <w:outlineLvl w:val="1"/>
    </w:pPr>
    <w:rPr>
      <w:rFonts w:eastAsiaTheme="majorEastAsia" w:cstheme="majorBidi"/>
      <w:b/>
      <w:color w:val="AFE084"/>
      <w:sz w:val="26"/>
      <w:szCs w:val="26"/>
      <w:lang w:eastAsia="en-US"/>
    </w:rPr>
  </w:style>
  <w:style w:type="paragraph" w:styleId="Heading3">
    <w:name w:val="heading 3"/>
    <w:basedOn w:val="Normal"/>
    <w:next w:val="Normal"/>
    <w:link w:val="Heading3Char"/>
    <w:uiPriority w:val="9"/>
    <w:unhideWhenUsed/>
    <w:qFormat/>
    <w:rsid w:val="00EE6D8F"/>
    <w:pPr>
      <w:keepNext/>
      <w:keepLines/>
      <w:spacing w:before="40" w:line="259" w:lineRule="auto"/>
      <w:outlineLvl w:val="2"/>
    </w:pPr>
    <w:rPr>
      <w:rFonts w:eastAsiaTheme="majorEastAsia" w:cstheme="majorBidi"/>
      <w:b/>
      <w:color w:val="AFE084"/>
      <w:lang w:eastAsia="en-US"/>
    </w:rPr>
  </w:style>
  <w:style w:type="paragraph" w:styleId="Heading4">
    <w:name w:val="heading 4"/>
    <w:basedOn w:val="Normal"/>
    <w:next w:val="Normal"/>
    <w:link w:val="Heading4Char"/>
    <w:autoRedefine/>
    <w:uiPriority w:val="9"/>
    <w:unhideWhenUsed/>
    <w:qFormat/>
    <w:rsid w:val="00EE6D8F"/>
    <w:pPr>
      <w:keepNext/>
      <w:keepLines/>
      <w:spacing w:before="40" w:line="259" w:lineRule="auto"/>
      <w:outlineLvl w:val="3"/>
    </w:pPr>
    <w:rPr>
      <w:rFonts w:eastAsiaTheme="majorEastAsia" w:cstheme="majorBidi"/>
      <w:b/>
      <w:i/>
      <w:iCs/>
      <w:color w:val="AFE084"/>
      <w:szCs w:val="22"/>
      <w:lang w:eastAsia="en-US"/>
    </w:rPr>
  </w:style>
  <w:style w:type="paragraph" w:styleId="Heading5">
    <w:name w:val="heading 5"/>
    <w:basedOn w:val="Normal"/>
    <w:next w:val="Normal"/>
    <w:link w:val="Heading5Char"/>
    <w:uiPriority w:val="9"/>
    <w:unhideWhenUsed/>
    <w:qFormat/>
    <w:rsid w:val="00EE6D8F"/>
    <w:pPr>
      <w:keepNext/>
      <w:keepLines/>
      <w:spacing w:before="40" w:line="259" w:lineRule="auto"/>
      <w:outlineLvl w:val="4"/>
    </w:pPr>
    <w:rPr>
      <w:rFonts w:eastAsiaTheme="majorEastAsia" w:cstheme="majorBidi"/>
      <w:b/>
      <w:i/>
      <w:color w:val="AFE084"/>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7B1B54"/>
    <w:rPr>
      <w:rFonts w:ascii="Century Gothic" w:eastAsiaTheme="majorEastAsia" w:hAnsi="Century Gothic" w:cstheme="majorBidi"/>
      <w:b/>
      <w:color w:val="AFE084"/>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E6D8F"/>
    <w:rPr>
      <w:rFonts w:ascii="Century Gothic" w:eastAsiaTheme="majorEastAsia" w:hAnsi="Century Gothic" w:cstheme="majorBidi"/>
      <w:b/>
      <w:color w:val="AFE084"/>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E6D8F"/>
    <w:rPr>
      <w:rFonts w:ascii="Century Gothic" w:eastAsiaTheme="majorEastAsia" w:hAnsi="Century Gothic" w:cstheme="majorBidi"/>
      <w:b/>
      <w:color w:val="AFE08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E6D8F"/>
    <w:rPr>
      <w:rFonts w:ascii="Century Gothic" w:eastAsiaTheme="majorEastAsia" w:hAnsi="Century Gothic" w:cstheme="majorBidi"/>
      <w:b/>
      <w:i/>
      <w:iCs/>
      <w:color w:val="AFE084"/>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E6D8F"/>
    <w:rPr>
      <w:rFonts w:ascii="Century Gothic" w:eastAsiaTheme="majorEastAsia" w:hAnsi="Century Gothic" w:cstheme="majorBidi"/>
      <w:b/>
      <w:i/>
      <w:color w:val="AFE084"/>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Revision">
    <w:name w:val="Revision"/>
    <w:hidden/>
    <w:uiPriority w:val="99"/>
    <w:semiHidden/>
    <w:rsid w:val="00FD753B"/>
    <w:pPr>
      <w:spacing w:after="0" w:line="240" w:lineRule="auto"/>
    </w:pPr>
    <w:rPr>
      <w:rFonts w:ascii="Century Gothic" w:eastAsia="Times New Roman" w:hAnsi="Century Gothic" w:cs="Times New Roman"/>
      <w:color w:val="000000" w:themeColor="text1"/>
      <w:szCs w:val="24"/>
      <w:lang w:eastAsia="en-AU"/>
    </w:rPr>
  </w:style>
  <w:style w:type="paragraph" w:styleId="BalloonText">
    <w:name w:val="Balloon Text"/>
    <w:basedOn w:val="Normal"/>
    <w:link w:val="BalloonTextChar"/>
    <w:uiPriority w:val="99"/>
    <w:semiHidden/>
    <w:unhideWhenUsed/>
    <w:rsid w:val="00FD75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53B"/>
    <w:rPr>
      <w:rFonts w:ascii="Segoe UI" w:eastAsia="Times New Roman" w:hAnsi="Segoe UI" w:cs="Segoe UI"/>
      <w:color w:val="000000" w:themeColor="text1"/>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259413692">
      <w:bodyDiv w:val="1"/>
      <w:marLeft w:val="0"/>
      <w:marRight w:val="0"/>
      <w:marTop w:val="0"/>
      <w:marBottom w:val="0"/>
      <w:divBdr>
        <w:top w:val="none" w:sz="0" w:space="0" w:color="auto"/>
        <w:left w:val="none" w:sz="0" w:space="0" w:color="auto"/>
        <w:bottom w:val="none" w:sz="0" w:space="0" w:color="auto"/>
        <w:right w:val="none" w:sz="0" w:space="0" w:color="auto"/>
      </w:divBdr>
      <w:divsChild>
        <w:div w:id="979724222">
          <w:marLeft w:val="0"/>
          <w:marRight w:val="0"/>
          <w:marTop w:val="0"/>
          <w:marBottom w:val="0"/>
          <w:divBdr>
            <w:top w:val="none" w:sz="0" w:space="0" w:color="auto"/>
            <w:left w:val="none" w:sz="0" w:space="0" w:color="auto"/>
            <w:bottom w:val="none" w:sz="0" w:space="0" w:color="auto"/>
            <w:right w:val="none" w:sz="0" w:space="0" w:color="auto"/>
          </w:divBdr>
          <w:divsChild>
            <w:div w:id="6452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9422">
      <w:bodyDiv w:val="1"/>
      <w:marLeft w:val="0"/>
      <w:marRight w:val="0"/>
      <w:marTop w:val="0"/>
      <w:marBottom w:val="0"/>
      <w:divBdr>
        <w:top w:val="none" w:sz="0" w:space="0" w:color="auto"/>
        <w:left w:val="none" w:sz="0" w:space="0" w:color="auto"/>
        <w:bottom w:val="none" w:sz="0" w:space="0" w:color="auto"/>
        <w:right w:val="none" w:sz="0" w:space="0" w:color="auto"/>
      </w:divBdr>
      <w:divsChild>
        <w:div w:id="198208266">
          <w:marLeft w:val="0"/>
          <w:marRight w:val="0"/>
          <w:marTop w:val="0"/>
          <w:marBottom w:val="0"/>
          <w:divBdr>
            <w:top w:val="none" w:sz="0" w:space="0" w:color="auto"/>
            <w:left w:val="none" w:sz="0" w:space="0" w:color="auto"/>
            <w:bottom w:val="none" w:sz="0" w:space="0" w:color="auto"/>
            <w:right w:val="none" w:sz="0" w:space="0" w:color="auto"/>
          </w:divBdr>
          <w:divsChild>
            <w:div w:id="121839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74637555">
      <w:bodyDiv w:val="1"/>
      <w:marLeft w:val="0"/>
      <w:marRight w:val="0"/>
      <w:marTop w:val="0"/>
      <w:marBottom w:val="0"/>
      <w:divBdr>
        <w:top w:val="none" w:sz="0" w:space="0" w:color="auto"/>
        <w:left w:val="none" w:sz="0" w:space="0" w:color="auto"/>
        <w:bottom w:val="none" w:sz="0" w:space="0" w:color="auto"/>
        <w:right w:val="none" w:sz="0" w:space="0" w:color="auto"/>
      </w:divBdr>
      <w:divsChild>
        <w:div w:id="2135562089">
          <w:marLeft w:val="300"/>
          <w:marRight w:val="0"/>
          <w:marTop w:val="0"/>
          <w:marBottom w:val="300"/>
          <w:divBdr>
            <w:top w:val="none" w:sz="0" w:space="0" w:color="auto"/>
            <w:left w:val="none" w:sz="0" w:space="0" w:color="auto"/>
            <w:bottom w:val="none" w:sz="0" w:space="0" w:color="auto"/>
            <w:right w:val="none" w:sz="0" w:space="0" w:color="auto"/>
          </w:divBdr>
          <w:divsChild>
            <w:div w:id="1025522091">
              <w:marLeft w:val="0"/>
              <w:marRight w:val="0"/>
              <w:marTop w:val="0"/>
              <w:marBottom w:val="0"/>
              <w:divBdr>
                <w:top w:val="single" w:sz="12" w:space="8" w:color="CCCCCC"/>
                <w:left w:val="none" w:sz="0" w:space="0" w:color="auto"/>
                <w:bottom w:val="single" w:sz="12" w:space="8" w:color="CCCCCC"/>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28909">
      <w:bodyDiv w:val="1"/>
      <w:marLeft w:val="0"/>
      <w:marRight w:val="0"/>
      <w:marTop w:val="0"/>
      <w:marBottom w:val="0"/>
      <w:divBdr>
        <w:top w:val="none" w:sz="0" w:space="0" w:color="auto"/>
        <w:left w:val="none" w:sz="0" w:space="0" w:color="auto"/>
        <w:bottom w:val="none" w:sz="0" w:space="0" w:color="auto"/>
        <w:right w:val="none" w:sz="0" w:space="0" w:color="auto"/>
      </w:divBdr>
      <w:divsChild>
        <w:div w:id="1386249080">
          <w:marLeft w:val="0"/>
          <w:marRight w:val="0"/>
          <w:marTop w:val="0"/>
          <w:marBottom w:val="0"/>
          <w:divBdr>
            <w:top w:val="none" w:sz="0" w:space="0" w:color="auto"/>
            <w:left w:val="none" w:sz="0" w:space="0" w:color="auto"/>
            <w:bottom w:val="none" w:sz="0" w:space="0" w:color="auto"/>
            <w:right w:val="none" w:sz="0" w:space="0" w:color="auto"/>
          </w:divBdr>
          <w:divsChild>
            <w:div w:id="16949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943">
      <w:bodyDiv w:val="1"/>
      <w:marLeft w:val="0"/>
      <w:marRight w:val="0"/>
      <w:marTop w:val="0"/>
      <w:marBottom w:val="0"/>
      <w:divBdr>
        <w:top w:val="none" w:sz="0" w:space="0" w:color="auto"/>
        <w:left w:val="none" w:sz="0" w:space="0" w:color="auto"/>
        <w:bottom w:val="none" w:sz="0" w:space="0" w:color="auto"/>
        <w:right w:val="none" w:sz="0" w:space="0" w:color="auto"/>
      </w:divBdr>
      <w:divsChild>
        <w:div w:id="1747148395">
          <w:marLeft w:val="0"/>
          <w:marRight w:val="0"/>
          <w:marTop w:val="0"/>
          <w:marBottom w:val="0"/>
          <w:divBdr>
            <w:top w:val="none" w:sz="0" w:space="0" w:color="auto"/>
            <w:left w:val="none" w:sz="0" w:space="0" w:color="auto"/>
            <w:bottom w:val="none" w:sz="0" w:space="0" w:color="auto"/>
            <w:right w:val="none" w:sz="0" w:space="0" w:color="auto"/>
          </w:divBdr>
          <w:divsChild>
            <w:div w:id="18913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61842">
      <w:bodyDiv w:val="1"/>
      <w:marLeft w:val="0"/>
      <w:marRight w:val="0"/>
      <w:marTop w:val="0"/>
      <w:marBottom w:val="0"/>
      <w:divBdr>
        <w:top w:val="none" w:sz="0" w:space="0" w:color="auto"/>
        <w:left w:val="none" w:sz="0" w:space="0" w:color="auto"/>
        <w:bottom w:val="none" w:sz="0" w:space="0" w:color="auto"/>
        <w:right w:val="none" w:sz="0" w:space="0" w:color="auto"/>
      </w:divBdr>
      <w:divsChild>
        <w:div w:id="2133016253">
          <w:marLeft w:val="0"/>
          <w:marRight w:val="0"/>
          <w:marTop w:val="0"/>
          <w:marBottom w:val="0"/>
          <w:divBdr>
            <w:top w:val="none" w:sz="0" w:space="0" w:color="auto"/>
            <w:left w:val="none" w:sz="0" w:space="0" w:color="auto"/>
            <w:bottom w:val="none" w:sz="0" w:space="0" w:color="auto"/>
            <w:right w:val="none" w:sz="0" w:space="0" w:color="auto"/>
          </w:divBdr>
          <w:divsChild>
            <w:div w:id="4684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6-Internet-Explorers/RMIT-Assignment-2"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g6-internet-explorers.github.i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648EA-011E-4752-A440-691A45984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3</Pages>
  <Words>3071</Words>
  <Characters>17511</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2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Brian Dean</cp:lastModifiedBy>
  <cp:revision>16</cp:revision>
  <cp:lastPrinted>2020-01-10T23:53:00Z</cp:lastPrinted>
  <dcterms:created xsi:type="dcterms:W3CDTF">2020-01-12T23:13:00Z</dcterms:created>
  <dcterms:modified xsi:type="dcterms:W3CDTF">2020-02-06T06:50:00Z</dcterms:modified>
</cp:coreProperties>
</file>